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12"/>
      <w:r>
        <w:t xml:space="preserve">浮生六记</w:t>
      </w:r>
      <w:bookmarkEnd w:id="20"/>
    </w:p>
    <w:p>
      <w:r>
        <w:pict>
          <v:rect style="width:0;height:1.5pt" o:hralign="center" o:hrstd="t" o:hr="t"/>
        </w:pict>
      </w:r>
    </w:p>
    <w:bookmarkStart w:id="21" w:name="toc"/>
    <w:p>
      <w:pPr>
        <w:pStyle w:val="FirstParagraph"/>
      </w:pPr>
      <w:hyperlink w:anchor="header-n12">
        <w:r>
          <w:rPr>
            <w:rStyle w:val="Hyperlink"/>
          </w:rPr>
          <w:t xml:space="preserve">浮生六记</w:t>
        </w:r>
      </w:hyperlink>
      <w:r>
        <w:br w:type="textWrapping"/>
      </w:r>
      <w:r>
        <w:t xml:space="preserve">	</w:t>
      </w:r>
      <w:hyperlink w:anchor="header-n18">
        <w:r>
          <w:rPr>
            <w:rStyle w:val="Hyperlink"/>
          </w:rPr>
          <w:t xml:space="preserve">闺房记乐</w:t>
        </w:r>
      </w:hyperlink>
      <w:r>
        <w:br w:type="textWrapping"/>
      </w:r>
      <w:r>
        <w:t xml:space="preserve">	</w:t>
      </w:r>
      <w:hyperlink w:anchor="header-n19">
        <w:r>
          <w:rPr>
            <w:rStyle w:val="Hyperlink"/>
          </w:rPr>
          <w:t xml:space="preserve">闲情记趣</w:t>
        </w:r>
      </w:hyperlink>
      <w:r>
        <w:br w:type="textWrapping"/>
      </w:r>
      <w:r>
        <w:t xml:space="preserve">	</w:t>
      </w:r>
      <w:hyperlink w:anchor="header-n21">
        <w:r>
          <w:rPr>
            <w:rStyle w:val="Hyperlink"/>
          </w:rPr>
          <w:t xml:space="preserve">坎坷记愁</w:t>
        </w:r>
      </w:hyperlink>
      <w:r>
        <w:br w:type="textWrapping"/>
      </w:r>
      <w:r>
        <w:t xml:space="preserve">	</w:t>
      </w:r>
      <w:hyperlink w:anchor="header-n23">
        <w:r>
          <w:rPr>
            <w:rStyle w:val="Hyperlink"/>
          </w:rPr>
          <w:t xml:space="preserve">浪游记快</w:t>
        </w:r>
      </w:hyperlink>
    </w:p>
    <w:bookmarkEnd w:id="21"/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header-n18"/>
      <w:r>
        <w:t xml:space="preserve">闺房记乐</w:t>
      </w:r>
      <w:bookmarkEnd w:id="22"/>
    </w:p>
    <w:p>
      <w:pPr>
        <w:pStyle w:val="FirstParagraph"/>
      </w:pPr>
      <w:r>
        <w:t xml:space="preserve"> </w:t>
      </w:r>
      <w:r>
        <w:t xml:space="preserve">余生乾隆癸未冬卜一月二十有二日，正值太平盛世，且在衣冠之家，后苏州沧浪亭畔，天之厚我可谓至矣。东坡云：“事如春梦了无痕”，苟不记之笔墨，未免有辜彼苍之厚。因思《关雎》冠三百篇之首，被列夫妇于首卷，余以次递及焉。所愧少年失学，稍识之无，不过记其实情实事而已，若必考订其文法，是责明于垢鉴矣。</w:t>
      </w:r>
    </w:p>
    <w:p>
      <w:pPr>
        <w:pStyle w:val="BodyText"/>
      </w:pPr>
      <w:r>
        <w:t xml:space="preserve"> </w:t>
      </w:r>
      <w:r>
        <w:t xml:space="preserve">余幼聘金沙于氏，八龄而夭。娶陈氏。陈名芸，字淑珍，舅氏心余先生女也，生而颖慧，学语时，口授《琵琶行》，即能成诵。四龄失怙，母金氏，弟克昌，家徒壁立。芸既长，娴女红，三口仰其十指供给，克昌从师，修脯无缺。一日，于书簏中得《琵琶行》，挨字而认，始识字。刺绣之暇，渐通吟咏，有“秋侵人影瘦，霜染菊花肥”之句。余年—十三，随母归宁，两小无嫌，得见所作，虽叹其才思隽秀，窃恐其福泽不深，然心注不能释，告母曰：“若为儿择妇，非淑姊不娶。”母亦爱其柔和，即脱金约指缔姻焉。此乾隆乙末七月十六日也。</w:t>
      </w:r>
    </w:p>
    <w:p>
      <w:pPr>
        <w:pStyle w:val="BodyText"/>
      </w:pPr>
      <w:r>
        <w:t xml:space="preserve"> </w:t>
      </w:r>
      <w:r>
        <w:t xml:space="preserve">是中冬，值其堂姊出阁，余又随母往。芸与余同齿而长余十月，自幼姊弟相呼，故仍呼之曰淑姊。时但见满室鲜衣，萎独通体素淡，仅新其鞋而已。见其绣制精巧，询为己作，始知其慧心不仅在笔墨也。其形削肩长项，瘦不露骨，眉弯目秀，顾盼神飞，唯两齿微露；似非佳相。一种缠绵之态，令人之意也消。索观诗稿，有仅一联，或三四句，多未成篇者，询其故，笑曰：“无师之作，愿得知己堪师者敲成之耳。”余戏题其签曰“锦囊佳句”。不知夭寿之机此已伏矣。是夜送亲城外，返已漏三下，腹饥索饵，婢妪以枣脯进，余嫌其甜。芸暗牵余袖，随至其室，见藏有暖粥并小菜焉，余欣然举箸。忽闻芸堂兄玉衡呼曰：“淑妹速来！”芸急闭门曰：“已疲乏，将卧矣。”玉衡挤身而入，见余将吃粥，乃笑睨芸曰：“顷我索粥，汝曰‘尽矣’，乃藏此专待汝婿耶？”芸大窘避去，上下哗笑之。余亦负气，挈老仆先归。自吃粥被嘲，再往，芸即避匿，余知其恐贻人笑也。</w:t>
      </w:r>
    </w:p>
    <w:p>
      <w:pPr>
        <w:pStyle w:val="BodyText"/>
      </w:pPr>
      <w:r>
        <w:t xml:space="preserve"> </w:t>
      </w:r>
      <w:r>
        <w:t xml:space="preserve">至乾隆庚子正月二十二日花烛之夕，见瘦怯身材依然如昔，头巾既揭，相视嫣然。合卺后，并肩夜膳，余暗于案下握其腕，暖尖滑腻，胸中不觉抨抨作跳。让之食，适逢斋期，已数年矣。暗计吃斋之初，正余出痘之期，因笑调曰：“今我光鲜无恙，姊可从此开戒否？”芸笑之以目，点之以首。</w:t>
      </w:r>
    </w:p>
    <w:p>
      <w:pPr>
        <w:pStyle w:val="BodyText"/>
      </w:pPr>
      <w:r>
        <w:t xml:space="preserve"> </w:t>
      </w:r>
      <w:r>
        <w:t xml:space="preserve">廿四日为余姊于归，廿三国忌不能作乐，故廿二之夜即为余婉款嫁。芸出堂陷宴，余在洞房与伴娘对酌，拇战辄北，大醉而卧，醒则芸正晓妆未竟也。是日亲朋络绎，上灯后始作乐。廿四子正，余作新舅送嫁，丑末归来，业已灯残人静，悄然入室，伴妪盹于床下，芸卸妆尚未卧，高烧银烛，低垂粉颈，不知观何书而出神若此，因抚其肩曰：“姊连日辛苦，何犹孜孜不倦耶？”芸忙回首起立曰：“顷正欲卧，开橱得此书，不觉阅之忘倦。《西厢》之名闻之熟矣，今始得见，莫不傀才子之名，但未免形容尖薄耳。”余笑曰：“唯其才子，笔墨方能尖薄。”伴妪在旁促卧，令其闭门先去。遂与比肩调笑，恍同密友重逢。戏探其怀，亦怦怦作跳，因俯其耳曰：“姊何心舂乃尔耶？”芸回眸微笑。便觉一缕情丝摇人魂魄，拥之入帐，不知东方之既白。</w:t>
      </w:r>
    </w:p>
    <w:p>
      <w:pPr>
        <w:pStyle w:val="BodyText"/>
      </w:pPr>
      <w:r>
        <w:t xml:space="preserve"> </w:t>
      </w:r>
      <w:r>
        <w:t xml:space="preserve">芸作新妇，初甚缄默，终日无怒容，与之言，微笑而已。事上以敬，处下以和，井井然未尝稍失。每见朝暾上窗，即披衣急起，如有人呼促者然。余笑曰：“今非吃粥比矣，何尚畏人嘲耶？”芸曰：“曩之藏粥待君，传为话柄，今非畏嘲，恐堂上道新娘懒惰耳。”余虽恋其卧而德其正，因亦随之早起。自此耳鬓相磨，亲同形影，爱恋之情有不可以言语形容者。</w:t>
      </w:r>
    </w:p>
    <w:p>
      <w:pPr>
        <w:pStyle w:val="BodyText"/>
      </w:pPr>
      <w:r>
        <w:t xml:space="preserve"> </w:t>
      </w:r>
      <w:r>
        <w:t xml:space="preserve">而欢娱易过，转睫弥月。时吾父稼夫公在会稽幕府，专役相迓，受业于武林赵省斋先生门下。先生循循善诱，余今日之尚能握管，先生力也。归来完姻时，原订随侍到馆。闻信之徐，心甚怅然，恐芸之对人堕泪。而芸反强颜劝勉，代整行装，是晚但觉神色稍异面已。临行，向余小语曰：“无人调护，自去经心！”及登舟解缆，正当桃李争研之候，而余则恍同林鸟失群，天地异色。到馆后，吾父即渡江东去。</w:t>
      </w:r>
    </w:p>
    <w:p>
      <w:pPr>
        <w:pStyle w:val="BodyText"/>
      </w:pPr>
      <w:r>
        <w:t xml:space="preserve"> </w:t>
      </w:r>
      <w:r>
        <w:t xml:space="preserve">居三月，如十年之隔。芸虽时有书来，必两问一答，中多勉励词，余皆浮套语，心殊怏怏。每当风生竹院，月上蕉窗，对景怀人，梦魂颠倒。先生知其情，即致书吾父，出十题而遣余暂归。喜同戍人得赦，登舟后，反觉一刻如年。及抵家，吾母处问安毕，入房，芸起相迎，握手未通片语，而两人魂魄恍恍然化烟成雾，觉耳中惺然一响，不知更有此身矣。</w:t>
      </w:r>
    </w:p>
    <w:p>
      <w:pPr>
        <w:pStyle w:val="BodyText"/>
      </w:pPr>
      <w:r>
        <w:t xml:space="preserve"> </w:t>
      </w:r>
      <w:r>
        <w:t xml:space="preserve">时当六月，内室炎蒸，幸居沧浪亭爱莲居西间壁，板桥内一轩临流，名曰“我取”，取“清斯濯缨，浊斯濯足”意也。榴前老树一株，浓阴覆窗，人画俱绿。隔岸游人往来不绝。此吾父稼夫公垂帘宴客处也。禀命吾母，携芸消夏于此。因暑罢绣，终日伴余课书论古，品月评花而已。芸不善饮，强之可三杯，教以射覆为令。自以为人间之乐，无过于此矣。</w:t>
      </w:r>
    </w:p>
    <w:p>
      <w:pPr>
        <w:pStyle w:val="BodyText"/>
      </w:pPr>
      <w:r>
        <w:t xml:space="preserve"> </w:t>
      </w:r>
      <w:r>
        <w:t xml:space="preserve">一日，芸问曰：“各种古文，宗何为是？”余曰：“《国策》、《南华》取其灵快，匡衡、刘向取其雅健，史迁、班固取其博大，昌黎取其浑，柳州取其峭，庐陵取其宕，三苏取其辩，他若贾、董策对，庾、徐骈体，陆贽奏议，取资者不能尽举，在人之慧心领会耳。”芸曰：“古文全在识高气雄，女子学之恐难入彀，唯诗之一道，妾稍有领悟耳。”余曰：“唐以诗取士，而诗之宗匠必推李、杜，卿爱宗何人？”芸发议曰：“杜诗锤炼精纯，李诗激洒落拓．与其学杜之森严，不如学李之活泼。”余曰：“工部为诗家之大成，学者多宗之，卿独取李，何也？”芸曰：“格律谨严，词旨老当，诚杜所独擅。但李诗宛如姑射仙子，有一种落花流水之趣，令人可爱。非杜亚于李，不过妾之私心宗杜心浅，爱李心深。”余笑日：“初不料陈淑珍乃李青莲知已。”芸笑曰：“妄尚有启蒙师自乐天先生，时感于怀，未尝稍露。”余曰：“何谓也？”芸曰：“彼非作《琵琶行》者耶？”余笑曰：“异哉！李太白是知己，自乐天是启蒙师，余适字三白，为卿婿，卿与‘白’宇何其有缘耶？”差笑曰：“白字有缘，将来恐白字连篇耳(吴音呼别字为白字)。”相与大笑。余曰：“卿既知诗，亦当知赋之弃取。”芸曰：“《楚辞》为赋之祖，妾学浅费解。就汉、晋人中调高语炼，似觉相如为最。”余戏曰：“当日文君之从长卿，或不在琴而在此乎？”复相与大笑而罢。</w:t>
      </w:r>
    </w:p>
    <w:p>
      <w:pPr>
        <w:pStyle w:val="BodyText"/>
      </w:pPr>
      <w:r>
        <w:t xml:space="preserve"> </w:t>
      </w:r>
      <w:r>
        <w:t xml:space="preserve">余性爽直，落拓不羁；芸若腐儒，迂拘多礼。偶为之整袖，必连声道“得罪”；或递巾授扇，必起身来接。余始厌之，曰：“卿欲以礼缚我耶？《语》曰：‘礼多必诈’。”芸两颊发赤，曰：“恭而有礼，何反言诈？”余曰：“恭敬在心，不在虚文。”芸曰：“至亲莫如父母，可内敬在心而外肆狂放耶？”余曰：“前言戏之耳。”芸曰：“世间反目多由戏起，后勿冤妾，令人郁死！”余乃挽之入怀，抚慰之，始解颜为笑。自此“岂敢”、“得罪”竟成语助词矣。鸿案相庄廿有三年，年愈久而情愈密。家庭之内，或暗室相逢，窄途邂逅，必握手问曰：“何处去？”私心忒忒，如恐旁人见之者。实则同行并坐，初犹避人，久则不以为意。芸或与人坐谈，见余至，必起立偏挪其身，余就而并焉。彼此皆不觉其所以然者，始以为惭，继成不期然而然。独怪老年夫妇相视如仇者，不知何意？或日：“非如是，焉得白头偕老哉？”斯言诚然钦？</w:t>
      </w:r>
    </w:p>
    <w:p>
      <w:pPr>
        <w:pStyle w:val="BodyText"/>
      </w:pPr>
      <w:r>
        <w:t xml:space="preserve"> </w:t>
      </w:r>
      <w:r>
        <w:t xml:space="preserve">是年七夕，芸设香烛瓜果，同拜天孙干我取轩中。余镌“愿生生世世为夫妇”图章二方，余执朱文，芸执白文，以为往来书信之用。是夜月色颇佳，俯视河中，波光如练，轻罗小扇，并坐水窗，仰见—飞云过天，变态万状。芸曰：“宇宙之大，同此一月，不知今日世间，亦有如我两人之情兴否？”余曰：“纳凉玩月，到处有之。若品论云霞，或求之幽闺绣闼，慧心默证者固亦不少。若夫妇同观，所品论着恐不在此云霞耳。”未几，烛烬月沉，撤果归卧。</w:t>
      </w:r>
    </w:p>
    <w:p>
      <w:pPr>
        <w:pStyle w:val="BodyText"/>
      </w:pPr>
      <w:r>
        <w:t xml:space="preserve"> </w:t>
      </w:r>
      <w:r>
        <w:t xml:space="preserve">七月望，俗谓鬼节，芸备小酌，拟邀月畅饮。夜忽阴云如晦，芸愀然曰：“妾能与君白头偕老，月轮当出。”余亦索然。但见隔岸萤光，明灭万点，梳织于柳堤蓼渚间。余与芸联句以遣闷怀，而两韵之后，逾联逾纵，想入非夷，随口乱道。芸已漱涎涕泪，笑倒余怀，不能成声矣。觉其鬃边茉莉浓香扑鼻，因拍其背，以他词解之曰：“想古人以茉莉形色如珠，故供助妆压鬓，不知此花必沾油头粉面之气，其香更可爱，所供佛手当退三舍矣。”芸乃止笑曰：“佛手乃香中君子，只在有意无意间；莱莉是香中小人，故须借人之势，其香也如胁肩谄笑。”余曰：“卿何远君子而近小人？”芸曰：“我笑君子爱小人耳。”正话间，漏已三滴，渐见风扫云开，一轮涌出，乃大喜，倚窗对酌。酒未三杯，忽闻桥下哄然一声，如有人堕。就窗细瞩，波明如镜，不见一物，惟闻河滩有只鸭急奔声．余知沧浪亭畔素有溺鬼，恐芸胆怯，未敢即言，芸曰：“噫！此声也，胡为乎来哉？”不禁毛骨皆栗。急闭窗，携酒归房．一灯如豆，罗帐低垂，弓影杯蛇，惊神未定。剔灯入帐，芸已寒热大作。余亦继之，困顿两旬。真所谓乐极灾生，亦是白头不终之兆。</w:t>
      </w:r>
    </w:p>
    <w:p>
      <w:pPr>
        <w:pStyle w:val="BodyText"/>
      </w:pPr>
      <w:r>
        <w:t xml:space="preserve"> </w:t>
      </w:r>
      <w:r>
        <w:t xml:space="preserve">中秋日，余病初愈。以芸半年新妇，未尝一至间壁之沧浪亭，先令老仆约守者勿放闲人，于将晚时，偕芸及余幼妹，一妪一婢扶焉，老仆前导，过石桥，进门折东，曲径而入。叠石成山，林木葱翠，亭在土山之巅。循级至亭心，周望极目可数里，炊烟四起，晚霞灿然。隔岸名“近山林”；为大宪行台宴集之地，时正谊书院犹未启也。携一毯设亭中，席地环坐，守着烹茶以进。少焉，一轮明月已上林梢，渐觉风生袖底，月到被心，俗虑尘怀，爽然顿释。芸曰：“今日之游乐矣！若驾一叶扁舟，往来亭下，不更快哉！”时已上灯，亿及七月十五夜之惊，相扶下亭而归。吴俗，妇女是晚不拘大家小户皆出，结队而游，名曰“走月亮”。沧浪亭幽雅清旷，反无一人至者。</w:t>
      </w:r>
    </w:p>
    <w:p>
      <w:pPr>
        <w:pStyle w:val="BodyText"/>
      </w:pPr>
      <w:r>
        <w:t xml:space="preserve"> </w:t>
      </w:r>
      <w:r>
        <w:t xml:space="preserve">吾父稼夫公喜认义子，以故余异姓弟兄有二十六人。吾母亦有义女九人，九人中王二姑、俞六姑与芸最和好。王痴憨善饮，俞豪爽善谈。每集，必逐余居外，而得三女同锡，此俞六姑一人计也。余笑曰：“俟妹于归后，我当邀妹丈来，一住必十日。”俞曰：“我亦来此，与嫂同榻，不大妙耶？”芸与王微笑而已。</w:t>
      </w:r>
    </w:p>
    <w:p>
      <w:pPr>
        <w:pStyle w:val="BodyText"/>
      </w:pPr>
      <w:r>
        <w:t xml:space="preserve"> </w:t>
      </w:r>
      <w:r>
        <w:t xml:space="preserve">时为吾弟启堂娶妇，迁居钦马桥之米仓巷，屋虽宏畅，非复沧浪亭之幽雅矣。吾母诞辰演剧，芸初以为奇观。吾父素无忌讳，点演《惨别》等剧，老伶刻画，见者情动，余窥帘见芸忽起去，良久不出，入内探之，俞与王亦继至。见芸一人支颐独坐镜窗之侧，余曰：“何不快乃尔？”劳曰：“观剧原以陶情，今日之戏徒令人断肠耳。”俞与王皆笑之。系曰：“此深于情者也。”俞曰：“嫂将竟日独坐于此耶？”莹曰：“候有可观者再往耳。”王闻言先出，请吾母点《刺梁》《后索》等剧，劝芸出观，始称快。</w:t>
      </w:r>
    </w:p>
    <w:p>
      <w:pPr>
        <w:pStyle w:val="BodyText"/>
      </w:pPr>
      <w:r>
        <w:t xml:space="preserve"> </w:t>
      </w:r>
      <w:r>
        <w:t xml:space="preserve">余堂伯父素存公早亡，无后，吾父以余嗣焉。墓在西跨塘福寿山祖茔之侧，每年春日，必挈芸拜扫。王二姑闻其地有戈园之胜，请同往。芸见地下小乱石有苔纹，斑驳可观，指示余曰：“以此叠盆山，较宣州白石为古致。”余曰：“若此者恐难多得。”王曰：“嫂果爱此，我为拾之。”即向守坟者借麻袋一，鹤步而拾之．每得一块，余曰“善”，即收之；余曰“否”，即去之。未几，粉汗盈盈，拽袋返曰：“再拾则力不胜矣。”芸且拣且言曰：“我闻山果收获，必借猴力，果然。”王愤撮十指作哈痒状，余横阻之，责芸曰：“人劳汝逸，犹作此语，无怪妹之动愤也。”归途游戈园，稚绿娇红，争妍竞媚。王素憨，逢花必折，芸叱曰：“既无瓶养：又不簪戴，多折何为？！”王曰：“不知痛痒者，何害？”余笑曰：“将来罚嫁麻面多须郎，为花泄忿。”王怒余以目，掷花于地，以莲钩拨入池中，曰，“何欺侮我之甚也！”芸笑解之而罢。</w:t>
      </w:r>
    </w:p>
    <w:p>
      <w:pPr>
        <w:pStyle w:val="BodyText"/>
      </w:pPr>
      <w:r>
        <w:t xml:space="preserve"> </w:t>
      </w:r>
      <w:r>
        <w:t xml:space="preserve">芸初缄默，喜听余议论。余调其言，如蟋蟀之用纤草，渐能发议。其每日饭必用茶泡，喜食芥卤乳腐，吴俗呼为臭乳腐，又喜食虾卤瓜。此二物余生平所最恶者，因戏之曰：“狗无胃而食粪，以其不知臭秽；蜣螂团粪而化蝉，以其欲修高举也。卿其狗耶？蝉耶？”芸曰：“腐取其价廉而可粥可饭，幼时食惯，今至君家已如蜣螂化蝉，犹喜食之者，不忘本出；至卤瓜之味，到此初尝耳。”余曰；“然则我家系狗窦耶？”芸窘而强解日：“夫粪，人家皆有之，要在食与不食之别耳。然君喜食蒜，妾亦强映之。腐不敢强，瓜可扼鼻略尝，入咽当知其美，此犹无益貌丑而德美也。”余笑曰：“卿陷我作狗耶？”芸曰：“妾作狗久矣，屈君试尝之。”以箸强塞余口。余掩鼻咀嚼之，似觉脆美，开鼻再嚼，竟成异味，从此亦喜食。芸以麻油加白糖少许拌卤腐，亦鲜美；以卤瓜捣烂拌卤腐，名之曰双鲜酱，有异昧。余曰：“始恶而终好之，理之不可解也。”芸曰：“情之所钟，虽丑不嫌。”</w:t>
      </w:r>
    </w:p>
    <w:p>
      <w:pPr>
        <w:pStyle w:val="BodyText"/>
      </w:pPr>
      <w:r>
        <w:t xml:space="preserve"> </w:t>
      </w:r>
      <w:r>
        <w:t xml:space="preserve">余启堂弟妇，王虚舟先生孙女也，催妆时偶缺珠花，芸出其纳采所受者呈吾母，婢妪旁惜之，芸日：“凡为妇人，已属纯阴，珠乃纯阴之精，用为首饰，阳气全克矣，何贵焉？”而于破书残画反极珍惜：书之残缺不全者，必搜集分门，汇订成帙，统名之曰“继简残编”；字画之破损者，必觅故纸粘补成幅，有破缺处，倩予全好而卷之，名门“弃余集赏”。于女红、中馈之暇，终日琐琐，不惮烦倦。芸于破笥烂卷中，偶获片纸可观者，如得异宝．旧邻冯妪每收乱卷卖之。</w:t>
      </w:r>
    </w:p>
    <w:p>
      <w:pPr>
        <w:pStyle w:val="BodyText"/>
      </w:pPr>
      <w:r>
        <w:t xml:space="preserve"> </w:t>
      </w:r>
      <w:r>
        <w:t xml:space="preserve">其癖好与余同，且能察眼意，锤眉语，一举一动，示之以色，无不头头是道。余尝曰：“惜卿雌而伏，苟能化女为男，相与访名山，搜胜迹，遨游天下，不亦快哉！”芸曰：“此何难，俟妾鬃斑之后，虽不能远游五岳，而近地之虎阜、灵岩，南至西湖，北至平山，尽可偕游。”余曰：“恐卿鬓斑之日，步履已艰。”芸曰，“今世不能，期以来世。”余曰：“来世卿当作男，我为女子相从。”芸曰：“必得不昧今生，方觉有情趣。”余笑曰：“幼时一粥犹谈不了，若来世不昧今生，合卺之夕，细谈隔世，更无合眼时矣。”芸曰：“世传月下老人专司人间婚姻事，今生夫妇已承牵合，来世姻缘亦须仰借神力，盍绘一像祀之？”时有苕溪戚柳堤名遵，善写人物。倩绘一像：一手挽红丝，一手携杖悬姻缘簿，童颜鹤发，奔驰于非烟非雾中。此戚君得意笔也。友人石琢堂为题赞语于首，悬之内室，每逢朔望，余夫妇必焚香拜祷。后因家庭多故，此画竟失所在，不知落在谁家矣。“他生未卜此生休”，两人痴情，果邀神鉴耶？</w:t>
      </w:r>
    </w:p>
    <w:p>
      <w:pPr>
        <w:pStyle w:val="BodyText"/>
      </w:pPr>
      <w:r>
        <w:t xml:space="preserve"> </w:t>
      </w:r>
      <w:r>
        <w:t xml:space="preserve">迁仓米巷，余颜其卧楼曰“宾香阁”，盖以芸名而取如宾意也。院窄墙高，一无可取。后有厢谈，通藏书处，开窗对陆氏废园，但有荒凉之象。沧浪风景，时切芸怀。有老妪居金母桥之东、埂巷之北，绕屋皆菜圃，编篱为门，门外有池约亩许，花光树影，错杂篱边，其地即元末张士诚王府废基也。屋西数武，瓦砾堆成土山，登其巅可远眺，地旷人稀，颇饶野趣。妪偶言及，芸神往不置，谓余曰：“自自别沧浪，梦魂常绕，每不得已而思其次，其老妪之居乎？”余曰：“连朝秋暑灼人，正思得一清凉地以消长昼，卿若愿往，我先观其家可居，即袱被而往，作一月盘桓何如？”劳曰：“恐堂上不许。”余曰：“我自请之。”越日至其地，屋仅二间，前后隔而为四，纸窗竹榻，颇有幽趣。老妪知余意，欣然出其卧室为赁，四壁糊以白纸，顿觉改观。于是禀知吾母，挈芸居焉。邻仅老夫妇二人，灌园为业，知余夫妇避暑于此，先来通殷勤，并钓池鱼、摘园蔬为馈，偿其价，不受，芸作鞋报之，始谢而受。时方七月，绿树阴浓，水面风来，蝉鸣聒耳。邻老又为制鱼竿，与芸垂钓于柳阴深处。日落时登土山观晚霞夕照，随意联吟，有“兽云吞落日，弓月弹流星”之句。少焉月印池中，虫声四起，设竹榻于篱下，老妪报酒温饭熟，遂就月光对酌，微醺而饭。浴罢则凉鞋蕉扇，或坐或卧，听邻老谈因果报应事。三鼓归卧，周体清凉，几不知身居城市矣。篱边倩邻老购菊，遍植之。九月花开，又与芸居十日。吾母亦欣然来观，持螯对菊，赏玩竟日。芸喜曰：“他年当与君卜筑于此，买绕屋菜园十亩，课仆妪，植瓜蔬，以供薪水。君画我绣，以为持酒之需。布衣菜饭，可乐终身，不必作远游计也。”余深然之。今即得有境地，预知己沦亡，可胜浩叹！</w:t>
      </w:r>
    </w:p>
    <w:p>
      <w:pPr>
        <w:pStyle w:val="BodyText"/>
      </w:pPr>
      <w:r>
        <w:t xml:space="preserve"> </w:t>
      </w:r>
      <w:r>
        <w:t xml:space="preserve">离余家中里许，醋库巷有洞庭君祠，俗呼水仙庙。回廊曲折，小有园亭．每逢神诞，众姓各认一落，密悬一式之玻璃灯，中设宝座，旁列瓶几，插花陈设，以较胜负。日惟演戏，夜则参差高下，插烛于瓶花间，名曰“花照”。花光好影，宝鼎香浮，若龙宫夜宴。司事者或笙箫歌唱，或煮茗清谈，观者如蚁集，檐下皆设栏为限。余为众友邀去插花布置，因得躬逢其盛。归家向芸艳称之，芸曰：“惜妾非男子，不能往。”余曰：“冠我冠，衣我衣，亦化女为男之法也。”于是易鬓为辫，添扫蛾眉；加余冠，微露两鬃，尚可掩饰；服余衣，长一寸又半；于腰间折而缝之，外加马褂。芸曰：“脚下将奈何？”余曰：“坊间有蝴蝶履，大小由之，购亦极易，且早晚可代撤鞋之用，不亦善乎？”芸欣然。及晚餐后，装束既毕，效男子拱手阔步者良久，忽变卦曰：“妾不去矣，为人识出既不便，堂上闻之又不可。”余怂恿曰：“庙中司事者谁不知我，即识出亦不过付之一笑耳。吾母现在九妹丈家，密去密来，焉得知之。”芸揽镜自照，狂笑不已。余强挽之，悄然径去，遍游庙中，无识出为女子者。或问何人，以表弟对，拱手而已。最后至一处，有少妇幼女坐于所设宝座后，乃杨姓司事者之眷属也。芸忽趋彼通款曲，身一侧，而不觉一按少妇之肩，旁有婢媪怒而起曰：“何物狂生，不法乃尔！”余试为措词掩饰，芸见势恶，即脱帽翘足示之曰：“我亦女子耳。”相与愕然，转怒为欢，留茶点，唤肩舆送归。</w:t>
      </w:r>
    </w:p>
    <w:p>
      <w:pPr>
        <w:pStyle w:val="BodyText"/>
      </w:pPr>
      <w:r>
        <w:t xml:space="preserve"> </w:t>
      </w:r>
      <w:r>
        <w:t xml:space="preserve">吴江钱师竹病放，吾父信归，命余往吊。芸私调余曰：“吴江必经太湖，妾欲偕往，一宽跟界。”余曰：“正虑独行踽踽，得卿同行，固妙，但无可托词耳。”芸曰，“托言归宁。君先登舟，妾当继至。”余曰：“若然，归途当泊舟万年桥下，与卿待月乘凉，以续沧浪韵事。”时六月十八日也。是日早凉，携一仆先至胥江渡口，登舟而待，芸果肩舆至。解维出虎啸桥，渐见风帆沙鸟，水天一色。芸曰：“此即所谓太湖耶？今得见天地之宽，不虚此生矣！想闺中人有终身中能见此者！”闲话未几，风摇岸柳，已抵江城。</w:t>
      </w:r>
    </w:p>
    <w:p>
      <w:pPr>
        <w:pStyle w:val="BodyText"/>
      </w:pPr>
      <w:r>
        <w:t xml:space="preserve"> </w:t>
      </w:r>
      <w:r>
        <w:t xml:space="preserve">余登岸拜奠毕，归视舟中洞然，急询舟子。舟子指曰：“不见长桥柳阴下，观鱼鹰捕鱼者乎？”盖芸已与船家女登岸矣。余至其后，芸犹粉汗盈盈，倚女而出神焉。余拍其肩口：“罗衫汗透矣！”芜回首曰：“恐钱家有人到舟，故暂避之。君何回来之速也？”余笑曰：“欲捕逃耳。”于是相挽登舟，返棹至万年桥下，阳乌犹末落山。舟窗尽落，清风徐来，绒扇罗衫，剖瓜解暑。少焉霞映桥红，烟笼柳暗，银瞻欲上，渔火满江矣。命仆至船梢与舟子同饮。船家女名素云，与余有杯酒交，人颇不俗，招之与芸同坐。船头不张灯火，待月快酌，射覆为令。素云双目闪闪，听良久，曰：“觞政侬颇娴习，从未闻有斯令，愿受教。”芸即譬其言而开导之，终茫然。余笑曰：“女先生且罢论，我有一言作譬，即了然矣。”芸曰：“君若何譬之？”余曰：“鹤善舞而不能耕，牛善耕而不能舞，物性然也，先生欲反而教之，无乃劳乎？”素云笑捶余肩曰：“汝骂我耶！”芸出令曰；“只许动口，不许动手。违者罚大觥。”素云量豪，满斟一觥，一吸而尽。余曰：“动手但准摸索，不准捶人。”芸笑挽素云置余怀，曰：“请君摸索畅怀。”余笑曰：“卿非解人，摸索在有意无意间耳，拥而狂探，田舍郎之所为也。”时四鬃所簪莱莉，为酒气所蒸，杂以粉汗油香，芳馨透鼻，余戏曰：“小人臭味充满船头，令人作恶。”素云不禁握拳连捶曰：“谁教汝狂嗅耶？”芸呼曰：“违令，罚两大觥！”素云曰：“彼又以小人骂我，不应捶耶？”芸曰：“彼之所谓小人，益有故也。请干此，当告汝。”素云乃连尽两觥，芸乃告以沧浪旧居乘凉事。素云曰：“若然，真错怪矣，当再罚。”又干一觥。芸曰：“久闻素娘善歌，可一聆妙音否？”素即以象箸击小碟而歌。芸欣然畅饮，不觉酩酊，乃乘舆先归。余又与素云茶话片刻，步月而回。时余寄居友人鲁半舫家萧爽楼中，越数日，鲁夫人误有所闻，私告芸曰：“前日闻若婿挟两妓饮于万年桥舟中，子知之否？”姜口：“有之，其一即我也。”因以偕游始末详告之，鲁大笑，释然而去。</w:t>
      </w:r>
    </w:p>
    <w:p>
      <w:pPr>
        <w:pStyle w:val="BodyText"/>
      </w:pPr>
      <w:r>
        <w:t xml:space="preserve"> </w:t>
      </w:r>
      <w:r>
        <w:t xml:space="preserve">乾隆甲寅七月，亲自粤东归。有同伴携妾回者，曰徐秀峰，余之表妹婿也。艳称新人之美，邀芸往观。芸他日谓秀峰曰：“美则美矣，韵犹未也。”秀峰口：“然则若郎纳妾，必美而韵者？”芸口：“然。”从此痴心物色，而短于资。时有浙妓温冷香者，寓于吴，有咏柳絮四律，沸传吴下，好事者多和之。余友吴江张闲憨素赏冷香，携柳絮诗索和。芸微其人而置之，余技痒而和其韵，中有“触我春愁偏婉转，撩他离绪更缠绵”之句，芸甚击节。</w:t>
      </w:r>
    </w:p>
    <w:p>
      <w:pPr>
        <w:pStyle w:val="BodyText"/>
      </w:pPr>
      <w:r>
        <w:t xml:space="preserve"> </w:t>
      </w:r>
      <w:r>
        <w:t xml:space="preserve">明年乙卯秋八月五日，吾母将挈芸游虎丘，闲憨忽至曰：“余亦有虎丘之游，今日特邀君作探花使者。”因请吾母先行，期于虎丘半塘相晤，拉余至冷香寓。见冷香已半老；有女名憨园，瓜期未破，亭亭玉立，真“一泓秋水照人寒”者也，款接间，颇知文墨；有妹文园，尚雏。余此时初无痴想，且念一杯之叙，非寒士所能酬，而既入个中，私心忐忑，强为酬答。因私谓闲憨曰：“余贫士也，子以尤物玩我乎？”闲憨笑曰：“非也，今日有友人邀憨园答我，席主为尊客拉去，我代客转邀客，毋烦倾他虑也。”余始释然。</w:t>
      </w:r>
    </w:p>
    <w:p>
      <w:pPr>
        <w:pStyle w:val="BodyText"/>
      </w:pPr>
      <w:r>
        <w:t xml:space="preserve"> </w:t>
      </w:r>
      <w:r>
        <w:t xml:space="preserve">至半塘，两舟相遇，令憨园过舟叩见吾母。芸、憨相见，欢同旧识，携手登山，备览名胜。菩独爱千顷云高旷，坐赏良久。返至野芳滨，畅饮甚欢，并舟而泊。及解维，劳谓众出：“子陪张君，留憨陪妾可乎？”余诺之。返棹至都中桥，始过船分袂。归家已三鼓，芸曰：“今日得见美丽韵者矣，顷已约憨园明日过我，当为于图之。”余骇曰：“此非金屋不能贮，穷措大岂敢生此妄想哉？况我两人伉俪正笃，何必外求？”芸笑曰：“我自爱之，子姑待之。”</w:t>
      </w:r>
    </w:p>
    <w:p>
      <w:pPr>
        <w:pStyle w:val="BodyText"/>
      </w:pPr>
      <w:r>
        <w:t xml:space="preserve"> </w:t>
      </w:r>
      <w:r>
        <w:t xml:space="preserve">明午，憨果至。芸殷勤款接，缝中以猜枚赢吟输饮为令，终席无一罗致语。及憨园归，芸曰：“顷又与密约，十八日来此结为姊妹，子宜备牲牢以待。”笑指臂上翡翠钏曰：“若见此铡属于憨，事必谐矣，顷已吐意，未深结其心也。”余姑听之。十八日大雨，憨竟冒雨至。入室良久，始挽手出，见余有羞色，盖翡翠铡已在憨臂矣。焚香结盟后，拟再续前饮，适憨有石湖之游，即别去。芸欣然告余曰：“丽人已得，君何以谢媒耶？”余询其详，芸曰：“向之秘言，恐憨意另有所属也，顷探之无他，语之曰：‘妹知今日之意否？’憨曰：‘蒙夫人抬举，真蓬篙倚玉树也，但吾母望我奢，恐难自主耳，愿彼此缓图之。’脱钏上臂时，又语之曰：‘玉取其坚，且有团园不断之意，妹试笼之以为先兆。’憨曰：‘聚合之权总在夫人也。’即此观之，憨心已得，所难必者冷香耳，当再图之。”余笑曰：“卿将效笠翁之《怜香伴》耶？”芸曰：“然。”自此无日不谈憨园矣。</w:t>
      </w:r>
    </w:p>
    <w:p>
      <w:pPr>
        <w:pStyle w:val="BodyText"/>
      </w:pPr>
      <w:r>
        <w:t xml:space="preserve"> </w:t>
      </w:r>
      <w:r>
        <w:t xml:space="preserve">后憨为有力者夺去，不果。芸竟以之死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3" w:name="header-n19"/>
      <w:r>
        <w:t xml:space="preserve">闲情记趣</w:t>
      </w:r>
      <w:bookmarkEnd w:id="23"/>
    </w:p>
    <w:p>
      <w:pPr>
        <w:pStyle w:val="FirstParagraph"/>
      </w:pPr>
      <w:r>
        <w:t xml:space="preserve"> </w:t>
      </w:r>
      <w:r>
        <w:t xml:space="preserve">余忆童稚时，能张目对日，明察秋毫。见藐小微物，必细察其纹理，故时有物外之趣。夏蚊成雷，私拟作群鹤舞空，心之所向，则或千或百果然鹤也。昂首观之，项为之强。又留蚊于素帐中，徐喷以烟，使其冲烟飞鸣，作青云白鹤观，果如鹤唳云端，怡然称快。于土墙凹凸处、花台小草丛杂处，常蹲其身，使与台齐，定神细视，以丛草为林，以虫蚁为兽，以土砾凸者为丘，凹者为堑，神游其中，怡然自得。一日，见二虫斗草间，观之正浓，忽有庞然大物拔山倒树而来，盖一癞蛤蟆也，舌一吐而二虫尽为所吞。余年幼方出神，不觉呀然惊恐，神定，捉蛤蟆，鞭数数十，驱之别院。年长思之，二虫之斗，盖图奸不从也，古语云“奸近杀”，虫亦然耶？贪此生涯，卵为蚯蚓所哈（吴俗称阳曰卵），肿不能便，捉鸭开口哈之，婢妪偶释手，鸭颠其颈作吞噬状，惊而大哭，传为语柄。此皆幼时闲情也。</w:t>
      </w:r>
    </w:p>
    <w:p>
      <w:pPr>
        <w:pStyle w:val="BodyText"/>
      </w:pPr>
      <w:r>
        <w:t xml:space="preserve"> </w:t>
      </w:r>
      <w:r>
        <w:t xml:space="preserve">及长，爱花成癣，喜剪盆树。识张兰坡，始精剪枝养节之法，继悟接花叠石之法。花以兰为最，取其幽香韵致也，而瓣品之稍堪入谱者不可多得。兰坡临终时，赠余荷瓣素心春兰一盆，皆肩平心阔，茎细瓣净，可以入谱者，余珍如拱壁，值余幕游于外，芸能亲为灌溉，花叶颇茂，不二年，一旦忽萎死，起根视之，皆白如玉，且兰芽勃然，初不可解，以为无福消受，浩叹而已，事后始悉有人欲分不允，故用滚汤灌杀也。从此誓不植兰。次取杜鹃，虽无香而色可久玩，且易剪裁。以芸惜枝怜叶，不忍畅剪，故难成树。其他盆玩皆然。</w:t>
      </w:r>
    </w:p>
    <w:p>
      <w:pPr>
        <w:pStyle w:val="BodyText"/>
      </w:pPr>
      <w:r>
        <w:t xml:space="preserve"> </w:t>
      </w:r>
      <w:r>
        <w:t xml:space="preserve">惟每年篱东菊绽，积兴成癖。喜摘插瓶，不爱盆玩。非盆玩不足观，以家无园圃，不能自植，货于市者，俱丛杂无致，故不取耳。其插花朵，数宜单，不宜双，每瓶取一种不取二色，瓶口取阔大不取窄小，阔大者舒展不拘。自五、七花至三、四十花，必于瓶口中一丛怒起，以不散漫、不挤轧、不靠瓶口为妙，所谓“起把宜紧”也。或亭亭玉立，或飞舞横斜。花取参差，间以花蕊，以免飞钹耍盘之病；况取不乱；梗取不强；用针宜藏，针长宁断之，毋令针针露粳，所谓“瓶口宜清”也。视桌之大小，一桌三瓶至七瓶而止，多则眉目不分，即同市井之菊屏矣。几之高低*自三四寸至二尺五六寸而止，必须参差高下互相照应，以气势联络为上，若中高两低，后高前低，成排对列，又犯俗所谓“锦灰堆”矣。或密或疏，或进或出，全在会心者得画意乃可。</w:t>
      </w:r>
    </w:p>
    <w:p>
      <w:pPr>
        <w:pStyle w:val="BodyText"/>
      </w:pPr>
      <w:r>
        <w:t xml:space="preserve"> </w:t>
      </w:r>
      <w:r>
        <w:t xml:space="preserve">若盆碗盘洗，用漂青松香榆皮面和油，先熬以稻灰，收成胶，以铜片按钉向上，将膏火化，粘铜片于盘碗盆洗中。俟冷，将花用铁丝扎把，插于钉上，宜偏斜取势不可居中，更宜枝疏叶清，不可拥挤。然后加水，用碗沙少许掩铜片，使观者疑丛花生于碗底方妙。</w:t>
      </w:r>
    </w:p>
    <w:p>
      <w:pPr>
        <w:pStyle w:val="BodyText"/>
      </w:pPr>
      <w:r>
        <w:t xml:space="preserve"> </w:t>
      </w:r>
      <w:r>
        <w:t xml:space="preserve">若以木本花果插瓶，剪裁之法（不能色色自觅，倩人攀折者每不合意），必先执在手中，横斜以观*势，反侧以取其态；相定之后，剪去杂技，以疏瘦古怪为佳；再思其梗如何入瓶，或折或曲，插入瓶口，方免背叶侧花之患。若一枝到手，先拘定其梗之直者插瓶中，势必枝乱梗强，花侧叶背，既难取态，更无韵致矣。折梗打曲之法，锯其梗之半而嵌以砖石。则直者曲矣，如患梗倒，敲一二钉以菀之。即枫叶竹枝，乱草荆棘，均堪入选。或绿竹一竿配以枸杞数粒，几茎细草伴以荆棘两枝，苟位置得宜，另有世外之趣。若新栽花木，不妨歪斜取势，听其叶侧，一年后枝叶自能向上，如树树直栽，即难取势矣。</w:t>
      </w:r>
    </w:p>
    <w:p>
      <w:pPr>
        <w:pStyle w:val="BodyText"/>
      </w:pPr>
      <w:r>
        <w:t xml:space="preserve"> </w:t>
      </w:r>
      <w:r>
        <w:t xml:space="preserve">至剪裁盆树，先取根露鸡爪者，左右剪成三节，然后起枝。—枝一节，七枝到顶，或九枝到顶。枝忌对节如肩臂，节忌臃肿如鹤膝；须盘旋出枝，不可光留左右，以避赤胸露背之病；又不可前后直出．有名双起三起者，一根而起两三树也。如根无爪形，便成插树，故不取。然一树剪成，至少得三四十年。余生平仅见吾乡万翁名彩章者，一生剪成数树。又在扬州商家见有虞山游客携送黄杨翠柏各一盆，惜乎明珠暗投，余未见其可也。若留枝盘如宝塔，扎枝曲如蚯蚓者，便成匠气矣。</w:t>
      </w:r>
    </w:p>
    <w:p>
      <w:pPr>
        <w:pStyle w:val="BodyText"/>
      </w:pPr>
      <w:r>
        <w:t xml:space="preserve"> </w:t>
      </w:r>
      <w:r>
        <w:t xml:space="preserve">点缀盆中花石，小景可以入画，大景可以入神。一瓯清茗，神能趋入其中，方可供幽斋之玩。种水仙无灵壁石，余尝以炭之有石意者代之。黄芽菜心其白如玉，取大小五七枝，用沙土植长方盘内，以炭代石，黑白分明，颇有意思。以此类推，幽趣无穷，难以枚举。如石葛蒲结子，用冷米汤同嚼喷炭上，置阴湿地，能长细菖蒲，随意移养盆碗中，茸茸可爱。以老蓬子磨薄两头，入蛋壳使鸡翼之，俟雏成取出，用久中燕巢泥加天门冬十分之二，搞烂拌匀，植于小器中，灌以河水，晒以朝阳，花发大如酒杯，缩缩如碗口，亭亭可爱。</w:t>
      </w:r>
    </w:p>
    <w:p>
      <w:pPr>
        <w:pStyle w:val="BodyText"/>
      </w:pPr>
      <w:r>
        <w:t xml:space="preserve"> </w:t>
      </w:r>
      <w:r>
        <w:t xml:space="preserve">若夫园亭楼阁，套室回廊，叠石成山，栽花取势，又在大中见小，小中见大，虚中有实，实中有虚，或藏或露，或浅或深。不仅在“周回曲折”四宇，又不在地广石多徒烦工费。或掘地堆土成山，间以块石，杂以花草，篱用梅编，墙以藤引，则无山而成山矣。大中见小者，散漫处植易长之竹，编易茂之梅以屏之。小中见大者，窄院之墙宜凹凸其形，饰以绿色，引以藤蔓；嵌大石，凿字作碑记形；推窗如临石壁，便觉峻峭无穷。虚中有实者，或山穷水尽处，一折而豁然开朗；或轩阁设厨处，一开而通别院。实中有虚者，开门于不通之院，映以竹石，如有实无也；设矮栏于墙头，如上有月台而实虚也。贫士屋少人多，当仿吾乡太平船后梢之位置，再加转移。其间台级为床，前后借凑，可作三塌，间以板而裱以纸，则前后上下皆越绝，譬之如行长路，即不觉其窄矣。余夫妇乔寓扬州时，曾仿此法，屋仅两椽，上下卧室、厨灶、客座皆越绝而绰然有余。芸曾笑曰：“位置虽精，终非富贵家气象也。”是诚然欤？</w:t>
      </w:r>
    </w:p>
    <w:p>
      <w:pPr>
        <w:pStyle w:val="BodyText"/>
      </w:pPr>
      <w:r>
        <w:t xml:space="preserve"> </w:t>
      </w:r>
      <w:r>
        <w:t xml:space="preserve">余扫墓山中，检有峦纹可观之石，归与芸商曰：“用油灰叠宣州石于白石盆，取色匀也。本山黄石虽古朴，亦用油灰，则黄白相阅，凿痕毕露，将奈何？”芸曰：“择石之顽劣者，捣末于灰痕处，乘湿糁之，干或色同也。”乃如其言，用宜兴窑长方盆叠起一峰：偏于左而凸于右，背作横方纹，如云林石法，廛岩凹凸，若临江石砚状；虚一角，用河泥种千瓣白萍；石上植茑萝，俗呼云松。经营数日乃成。至深秋，茑萝蔓延满山，如藤萝之悬石壁，花开正红色，白萍亦透水大放，红白相间。神游其中，如登蓬岛。置之檐下与芸品题：此处宜设水阁，此处宜立茅亭，此处宜凿六字曰“落花流水之间”，此可以居，此可以钓，此可以眺。胸中丘壑，若将移居者然。一夕，猫奴争食，自檐而堕，连盆与架顷刻碎之。余叹曰：“即此小经营，尚干造物忌耶！”两人不禁泪落。</w:t>
      </w:r>
    </w:p>
    <w:p>
      <w:pPr>
        <w:pStyle w:val="BodyText"/>
      </w:pPr>
      <w:r>
        <w:t xml:space="preserve"> </w:t>
      </w:r>
      <w:r>
        <w:t xml:space="preserve">静室焚香，闲中雅趣。芸尝以沉速等香，于饭镢蒸透，在炉上设一铜丝架，离火中寸许，徐徐烘之，其香幽韵而无烟。佛手忌醉鼻嗅，嗅则易烂；木瓜忌出汗，汗出，用水洗之；惟香圆无忌。佛手、木瓜亦有供法，不能笔宣。每有入将供妥者随手取嗅，随手置之，即不知供法者也。</w:t>
      </w:r>
    </w:p>
    <w:p>
      <w:pPr>
        <w:pStyle w:val="BodyText"/>
      </w:pPr>
      <w:r>
        <w:t xml:space="preserve"> </w:t>
      </w:r>
      <w:r>
        <w:t xml:space="preserve">余闲居，案头瓶花不绝。芸曰：“子之插花能备风晴雨露，可谓精妙入神。而画中有草虫一法，盍仿而效之。”余曰；“虫踯躅不受制，焉能仿效？”芸曰：“有一法，恐作俑罪过耳。”余曰：“试言之。”曰：“虫死色不变，觅螳螂蝉蝶之属，以针刺死，用细丝扣虫项系花草间，整其足，或抱梗，或踏叶，宛然如生，不亦善乎？”余喜，如其法行之，见者无不称绝。求之闺中，今恐未必有此会心者矣。</w:t>
      </w:r>
    </w:p>
    <w:p>
      <w:pPr>
        <w:pStyle w:val="BodyText"/>
      </w:pPr>
      <w:r>
        <w:t xml:space="preserve"> </w:t>
      </w:r>
      <w:r>
        <w:t xml:space="preserve">余与芸寄届锡山华氏，时华夫人以两女从芸识字。乡居院旷，夏日逼人，劳教其家，作活花屏法甚妙。每屏—扇，用木梢二枝约长四五寸作矮条凳式，虚其中，横四挡，宽一尺许，四角凿圆眼，插竹编方眼，屏约高六七尺，用砂盆种扁豆置屏中，盘延屏上，两人可移动。多编数屏，随意遮拦，恍如绿阴满窗，透风蔽日，纡回曲折，随时可更，故曰活花屏，有此一法，即一切藤本香草随地可用。此真乡居之良法也。</w:t>
      </w:r>
    </w:p>
    <w:p>
      <w:pPr>
        <w:pStyle w:val="BodyText"/>
      </w:pPr>
      <w:r>
        <w:t xml:space="preserve"> </w:t>
      </w:r>
      <w:r>
        <w:t xml:space="preserve">友人鲁半舫名璋，字春山，善写松拍及梅菊，工隶书，兼工铁笔。余寄居其家之萧爽楼一年有半。楼共五椽，东向，余后其三．晦明风雨，可以远眺。庭中有木犀一株，清香撩人。有廓有厢，地极幽静。移居时，有一仆一妪，并挈其小女来。仆能成衣，妪能纺绩，于是芸绣、妪绩、仆则成衣，以供薪水．余素爱客，小酌必行令。芸善不费之烹庖，瓜蔬鱼虾，一经芸手，便有意外昧．同人知余贫，每出杖头钱，作竟日叙。余又好洁，地无纤尘，且无拘束，不嫌放纵。时有杨补凡名昌绪，善人物写真；袁少迂名沛，工山水；王星澜名岩，工花卉翎毛，爱萧爽楼幽雅，皆携画具来。余则从之学画，写草篆，镌图章，加以润笔，交芸备茶酒供客，终日品诗论画而已。更有夏淡安、揖山两昆季，并缪山音、知白两昆季，及蒋韵香、陆橘香、周啸霞、郭小愚，华杏帆、张闲酣诸君子，如梁上之燕，自去自来。芸则拔钗沽酒，不动声色，良辰美景，不放轻越。今则天各一方，风流云散，兼之玉碎香埋，不堪回首矣！非所谓“当日浑闲事，而今尽可怜”者乎！</w:t>
      </w:r>
    </w:p>
    <w:p>
      <w:pPr>
        <w:pStyle w:val="BodyText"/>
      </w:pPr>
      <w:r>
        <w:t xml:space="preserve"> </w:t>
      </w:r>
      <w:r>
        <w:t xml:space="preserve">萧爽楼有四忌：谈官宦升迁、公廨时事、八股时文、看牌掷色，有犯必罚酒五厅。有四取：慷慨豪爽、风流蕴藉、落拓不羁、澄静缄默。长夏无事，考对为会，每会八人，每人各携青蚨二百．先拈阄，得第一者为主者，关防别座，第二者为誊录，亦就座，余作举子，各于誊录处取纸一条，盖用印章。主考出五七言各一句，刻香为限，行立构思，不准交头私语，对就后投入一匣，方许就座。各人交卷毕，誊录启匣，并录一册，转呈主考，以杜徇私。十六对中取七言三联，五言三联。六联中取第一者即为后任主考，第二者为誊录，每人有两联不取者罚钱二十文，取一联者免罚十文，过限者倍罚。一场，主考得香钱百文。一日可十场，积钱千文，酒资大畅矣。惟芸议为官卷，准坐而构思。</w:t>
      </w:r>
    </w:p>
    <w:p>
      <w:pPr>
        <w:pStyle w:val="BodyText"/>
      </w:pPr>
      <w:r>
        <w:t xml:space="preserve"> </w:t>
      </w:r>
      <w:r>
        <w:t xml:space="preserve">杨补凡为余夫妇写载花小影，神情确肖。是夜月色颇佳，兰影上粉墙，别有幽致，星澜醉后兴发曰：“补凡能为君写真，我能为花图影。”余笑曰：“花影能如入影否？”星澜取素纸铺于墙，即就兰影，用墨浓淡图之。日间取视，虽不成画，而花叶萧疏，自有月下之趣。芸宝之，各有题咏。</w:t>
      </w:r>
    </w:p>
    <w:p>
      <w:pPr>
        <w:pStyle w:val="BodyText"/>
      </w:pPr>
      <w:r>
        <w:t xml:space="preserve"> </w:t>
      </w:r>
      <w:r>
        <w:t xml:space="preserve">苏城有南园、北园三处，菜花黄时，苦无酒家小饮。携盒而往，对花冷饮，殊无意昧。或议就近觅饮者，或议看花归饮者，终不如对花热饮为快。众议末定。芸笑曰：“明日但各出杖头钱，我自担炉火来。”众笑曰：“诺。”众去，余问曰：“卿果自往乎？”芸曰：“非也，妾见市中卖馄饨者，其担锅、灶无不备，盍雇之而往？妾先烹调端整，到彼处再一下锅，茶酒两便。”余曰：“酒菜固便矣，茶乏烹具。”芸曰：“携一砂罐去，以铁叉串串罐柄，去其锅，悬于行灶中，加柴火煎茶，不亦便乎？”余鼓掌称善。街头有鲍姓者，卖馄饨为业，以百钱雇其担，约以明日午后，鲍欣然允议。明日看花者至，余告以故，众咸叹服。饭后同往，并带席垫至南园，择柳阴下团坐。先烹茗，饮毕，然后暖酒烹肴。是时风和日丽，遍地黄金，青衫红袖，越阡度陌，蝶蜂乱飞，令人不饮自醉。既而酒肴俱熟，坐地大嚼，担者颇不俗，拉与同饮。游人见之莫不羡为奇想。杯盘狼籍，各已陶然，或坐或卧，或歌或啸。红日将颓，余思粥，但者即为买米煮之，果腹而归。芸曰：“今日之游乐乎？”众曰：“非夫人之力不及此。”大笑而散。贫士起居服食以及器皿房舍，宜省俭而雅洁，省俭之法曰“就事论事”。余爱小饮，不喜多菜．芸为置一梅花盒：用二寸白磁</w:t>
      </w:r>
    </w:p>
    <w:p>
      <w:pPr>
        <w:pStyle w:val="BodyText"/>
      </w:pPr>
      <w:r>
        <w:t xml:space="preserve">六只，中置一只，外置五只，用灰漆就，其形如梅花，底盖均起凹楞，盖之上有柄如花蒂。置之案头，如一朵墨梅覆桌；启盖视之，如菜装与花瓣中，一盒六色，二三知己可以随意取食，食完再添。另做矮边圆盘一只，以便放杯、箸、酒壶之类，随处可摆，移掇亦便。即食物省俭之一端也。余之小帽、领、袜，皆芸自做。衣之破者，移东补西，必整必洁，色取暗淡，以免垢迹，既可出客，又可家常。此又服饰省俭之一端也。</w:t>
      </w:r>
    </w:p>
    <w:p>
      <w:pPr>
        <w:pStyle w:val="BodyText"/>
      </w:pPr>
      <w:r>
        <w:t xml:space="preserve"> </w:t>
      </w:r>
      <w:r>
        <w:t xml:space="preserve">初至萧爽楼中，嫌其暗，以白纸糊壁，遂亮。夏月楼下去窗，无阑干，觉空洞无遮拦。芸曰：“有旧竹帘在，何不以帘代栏？”余曰：“如何？”芸曰：“用竹数根，黝黑色，一横一竖，留出走路，截半帘搭在横竹上，垂至地，高与桌齐。中竖短竹四根，用麻线扎定，然后于横竹搭帘处，寻旧黑布条，连横竹裹缝之。既可遮栏视观，又不费钱。”此“就事论事”之一法也。以此推之，古人所谓竹头木屑皆有用，良有以也。夏月荷花初开时，晚含而晓放，芸用小纱囊撮茶叶少许，置花心，明早取出，烹天泉水泡之，香韵尤绝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4" w:name="header-n21"/>
      <w:r>
        <w:t xml:space="preserve">坎坷记愁</w:t>
      </w:r>
      <w:bookmarkEnd w:id="24"/>
    </w:p>
    <w:p>
      <w:pPr>
        <w:pStyle w:val="FirstParagraph"/>
      </w:pPr>
      <w:r>
        <w:t xml:space="preserve"> </w:t>
      </w:r>
      <w:r>
        <w:t xml:space="preserve">人生坎坷何为乎来哉？往往皆自作孽耳，余则非也，多情重诺，爽直不羁，转因之为累。况吾父稼夫公慷慨豪侠，急人之难、成人之事、嫁人之女、抚人之儿，指不胜屈，挥金如土，多为他人。余夫妇居家，偶有需用，不免典质。始则移东补西，继则左支右决绌。谚云：“处家人情，非钱不行。”先起小人之议，渐招同室之讥。“女子无才便是德”，真千古至言也！余虽居长而行三，故上下呼芸为“三娘”。后忽呼为“三太太”，始而戏呼，继成习惯，甚至尊卑长幼，皆以“三太太”呼之，此家庭之变机欤？</w:t>
      </w:r>
    </w:p>
    <w:p>
      <w:pPr>
        <w:pStyle w:val="BodyText"/>
      </w:pPr>
      <w:r>
        <w:t xml:space="preserve"> </w:t>
      </w:r>
      <w:r>
        <w:t xml:space="preserve">乾隆乙巳，随侍吾父于海宁官舍。芸于吾家书中附寄小函，吾父曰：“媳妇既能笔墨，汝母家信付彼司之。”后家庭偶有闲言，吾母疑其述事不当，仍不令代笔。吾父见信非芸手笔，询余曰：“汝妇病耶？”余即作札问之，亦不答。久之，吾父怒曰：“想汝妇不屑代笔耳！”迨余归，探知委曲，欲为婉剖，芸急止之曰：“宁受责于翁，勿失欢于姑也。”竟不自白。</w:t>
      </w:r>
    </w:p>
    <w:p>
      <w:pPr>
        <w:pStyle w:val="BodyText"/>
      </w:pPr>
      <w:r>
        <w:t xml:space="preserve"> </w:t>
      </w:r>
      <w:r>
        <w:t xml:space="preserve">庚成之春，予又随侍吾父于邗江幕中，有同事俞孚亭者挈眷居焉。吾父谓孚亭曰：“一生辛苦，常在客中，欲觅一起居服役之人而不可得。儿辈果能仰体亲意，当于家乡觅一人来，庶语音相合。”罕亭转述于余，密札致芸，倩媒物色，得姚氏女．芸以成否未定，未即禀知吾母。其来也，托言邻女为嬉游者，及吾父命余接取至署，芸又听旁人意见，托言吾父素所合意者。吾母见之曰：“此邻女之嬉游者也，何娶之乎？”芸遂并失爱于姑矣。</w:t>
      </w:r>
    </w:p>
    <w:p>
      <w:pPr>
        <w:pStyle w:val="BodyText"/>
      </w:pPr>
      <w:r>
        <w:t xml:space="preserve"> </w:t>
      </w:r>
      <w:r>
        <w:t xml:space="preserve">壬子容，余馆真州。吾父病于邗江，余往省，亦病焉。余弟启堂时亦随待。芸来书曰：“启堂弟曾向邻妇借贷，倩芸作保，现追索甚急。”余询启堂，启堂转以嫂氏为多事，余遂批纸尾曰：“父子皆病，无钱可偿，俟启弟归时，自行打算可也。”未几病皆愈，余仍往真州。芸覆书来，吾父拆视之，中述启弟邻项事，且云：“令堂以老人之病留由姚姬而起，翁病稍痊，宜密瞩姚托言思家，妾当令其家父母到扬接取。实彼此卸责之计也。”吾父见书怒甚，询启堂以邻项事，答言不知，遂札饬余曰：“汝妇背夫借债，谗谤小叔，且称姑曰令堂，翁曰老人，悖谬之甚！我已专人持札回苏斥逐，汝若稍有人心，亦当知过！”余接此札，如闻青天霹雳，即肃书认罪，觅骑遄归，恐芸之短见也。到家述其本末，而家人乃持逐书至，历斥多过，言甚决绝。芸泣曰：“妾固不合妄言，但阿翁当恕妇女无知耳。”越数日，吾父又有手谕至，曰：“我不为已甚，汝携妇别居，勿使我见，免我生气足矣。”乃寄芸于外家，而芸以母亡弟出，不愿往依族中，幸友人鲁半舫闻而怜之，招余夫妇往居其家萧爽楼。</w:t>
      </w:r>
    </w:p>
    <w:p>
      <w:pPr>
        <w:pStyle w:val="BodyText"/>
      </w:pPr>
      <w:r>
        <w:t xml:space="preserve"> </w:t>
      </w:r>
      <w:r>
        <w:t xml:space="preserve">越两载，吾父渐知始未，适余自岭南归，吾父自至萧爽楼谓芸曰：“前事我已尽知，汝盍归乎？”余夫妇欣然，仍归故宅，骨肉重圆。岂料又有憨园之孽障耶！</w:t>
      </w:r>
    </w:p>
    <w:p>
      <w:pPr>
        <w:pStyle w:val="BodyText"/>
      </w:pPr>
      <w:r>
        <w:t xml:space="preserve"> </w:t>
      </w:r>
      <w:r>
        <w:t xml:space="preserve">芸素有血疾，以其弟克昌出亡不返。母金氏复念子病没，悲伤过甚所致，自识憨园，年余未发，余方幸其得良药。而憨为有力者夺去，以千金作聘，且许养其母。佳人已属沙叱利矣！余知之而未敢言也，及芸往探始知之，归而呜咽，谓余口：“初不料憨之薄情乃尔也！”余曰：“卿自情痴耳，此中人何情之有哉？况锦衣玉食者，未必能安于荆钗布裙也，雨其后悔，莫若无成。”因抚慰之再三。而芸终以受愚为恨，血疾大发，床席支离，刀圭无效，时发时止，骨瘦形销。不数年而逋负曰增，物议日起，老亲又以盟妓一端，憎恶日甚，余则调停中立。已非生人之境矣。</w:t>
      </w:r>
    </w:p>
    <w:p>
      <w:pPr>
        <w:pStyle w:val="BodyText"/>
      </w:pPr>
      <w:r>
        <w:t xml:space="preserve"> </w:t>
      </w:r>
      <w:r>
        <w:t xml:space="preserve">芸生一女名青君，时年十四，颇知书，且极贤能，质钗典服，幸赖辛劳。子名逢森，时年十二，从师读书。余连年无馆，设一书画铺于家门之内，三日所进，不敷一日所出，焦劳困苦，竭蹶时形。隆冬无裘，挺身而过，青君亦衣中股栗，犹强曰“不寒”。因是芸誓不医药。偶能起床，适余有友人周春煦自福郡王幕中归，倩人绣《心经》一部，芸念绣经可以消灾降福，且利其绣价之丰，竟绣焉。而春煦行色匆匆，不能久待，十日告成，弱者骤劳，致增腰酸头晕之疾。岂知命薄者，佛亦不能发慈悲也！</w:t>
      </w:r>
    </w:p>
    <w:p>
      <w:pPr>
        <w:pStyle w:val="BodyText"/>
      </w:pPr>
      <w:r>
        <w:t xml:space="preserve"> </w:t>
      </w:r>
      <w:r>
        <w:t xml:space="preserve">绣经之后，芸病转增，唤水索汤，上下厌之。有西人赁屋于余画铺之左，放利债为业，时倩余作画，因识之。友人某间渠借五十金，乞余作保，余以情有难却，允焉，而某竟挟资远遁。西人惟保是问，时来饶舌，初以笔墨为抵，渐至无物可偿。岁底吾父家居，西人索债，咆哮于门。吾父闻之，召余诃责曰：“我辈衣冠之家，何得负此小人之债！”正剖诉间，适芸有自幼同盟姊锡山华氏，知其病，遣人问讯。堂上误以为憨园之使，因愈怒曰：“汝妇不守闺训，结盟娼妓；汝亦不思习上，滥伍小人。若置汝死地，情有不忍．姑宽三日限，速自为计，退必首汝逆矣！”</w:t>
      </w:r>
    </w:p>
    <w:p>
      <w:pPr>
        <w:pStyle w:val="BodyText"/>
      </w:pPr>
      <w:r>
        <w:t xml:space="preserve"> </w:t>
      </w:r>
      <w:r>
        <w:t xml:space="preserve">芸闻而泣曰：“亲怒如此，皆我罪孽。妾死君行，君必不忍；妾留君去，君必不舍。姑密唤华家人来，我强起问之。”因令青君扶至房外，呼华使问曰：“汝主母特遗来耶？抑便道来耶？”曰：“主母久闻夫人卧病，本欲亲来探望，因从未登门，不敢造次，临行嘱咐：“倘夫人不嫌乡居简亵，不妨到乡调养，践幼时灯下之言。”盖芸与同绣日，曾有疾病相扶之誓也。因嘱之曰：“烦汝速归，禀知主母，于两日后放舟密来。”</w:t>
      </w:r>
    </w:p>
    <w:p>
      <w:pPr>
        <w:pStyle w:val="BodyText"/>
      </w:pPr>
      <w:r>
        <w:t xml:space="preserve"> </w:t>
      </w:r>
      <w:r>
        <w:t xml:space="preserve">其人既退，谓余曰：“华家盟姊情逾骨肉，君若肯至其家，不妨同行，但儿女携之同往既不便，留之累亲又不可，必于两日内安顿之。”时余有表兄王荩臣一子名韫石，愿得青君为媳妇。芸曰：“闻王郎懦弱无能，不过守成之子，而王又无成可守。幸诗礼之家，且又独子，许之可也。”余谓荩臣曰：“吾父与君有渭阳之谊，欲媳青君，谅无不允。但待长而嫁，势所不能。余夫妇往锡山后，君即禀知堂上，先为童熄；何如？”荩臣喜曰：“谨如命”。逢森亦托友人夏揖山转荐学贸易。</w:t>
      </w:r>
    </w:p>
    <w:p>
      <w:pPr>
        <w:pStyle w:val="BodyText"/>
      </w:pPr>
      <w:r>
        <w:t xml:space="preserve"> </w:t>
      </w:r>
      <w:r>
        <w:t xml:space="preserve">安顿已定，华舟适至，时庚申之腊二十五日也。芸曰：“孑然出门，不惟招邻里笑，且西人之项无着，恐亦不放，必于明日五鼓悄然而去。”余曰：“卿病中能冒晓寒耶？”芸曰；“死生有命，无多虑也。”密禀吾父，办以为然。是夜先将半肩行李挑下船，令逢森先卧。青君泣于母侧，芸嘱曰：“汝母命苦，兼亦情痴，故遭此颠沛，幸汝父待我厚，此去可无他虑。两三年内，必当布置重圆。汝至汝家须尽妇道，勿似汝母。汝之翁姑以得汝为幸，必善视汝。所留箱笼什物，尽付汝带去。汝弟年幼，故未令知，临行时托言就医，数日即归，俟我去远告知其故，禀闻祖父可也。”旁有旧妪，即前卷中曾赁其家消暑者，愿送至乡，故是时陪傍在侧，拭泪不已。将交五鼓，暖粥共啜之。芸强颜笑曰：“昔一粥而聚，今一粥而散，若作传奇，可名《吃粥记》矣。”逢森闻声亦起，呻曰：“母何为？”芸曰：“将出门就医耳。”逢森曰：“起何早？”曰：“路远耳。汝与姊相安在家，毋讨祖母嫌。我与汝父同往，数日即归。”鸡声三唱，芸含泪扶妪，启后门将出，逢森忽大哭曰：“噫，我母不归矣！”青君恐惊人，急掩其口而慰之．当是时，余两人寸肠已断，不能复作一语，但止以“匆哭”而已。青君闭们后，芸出巷十数步，已疲不能行，使妪提灯，余背负之而行。将至舟次，几为逻者所执，幸老妪认芸为病女，余为婿，且得舟子皆华氏工人，闻声接应，相扶下船。解维后，芸始放声痛哭。是行也，其母子已成永诀矣！</w:t>
      </w:r>
    </w:p>
    <w:p>
      <w:pPr>
        <w:pStyle w:val="BodyText"/>
      </w:pPr>
      <w:r>
        <w:t xml:space="preserve"> </w:t>
      </w:r>
      <w:r>
        <w:t xml:space="preserve">华名大成，居无锡之东高山，面山而居，躬耕为业，人极朴诚，其妻夏氏，即芸之盟姊也。是日午未之交，始抵其家。华夫人已倚门而侍，率两笑女至舟，相见甚欢，扶芸登岸，款待殷勤。四邻妇人孺子哄然入室，将芸环视，有相问讯者，有相怜惜者，交头接耳，满室啾啾。芸谓华夫人曰：“今日真如渔父入桃源矣。”华曰：“妹莫笑，乡人少所见多所怪耳。”自此相安度岁。</w:t>
      </w:r>
    </w:p>
    <w:p>
      <w:pPr>
        <w:pStyle w:val="BodyText"/>
      </w:pPr>
      <w:r>
        <w:t xml:space="preserve"> </w:t>
      </w:r>
      <w:r>
        <w:t xml:space="preserve">至元宵，仅隔两旬而芸渐能起步，是夜观龙灯于打麦场中，神情态度渐可复元。余乃心安，与之私议曰：“我居此非计，欲他适而短于资，奈何？”芸曰：“妾亦筹之矣。君姊丈范惠来现于靖江盐公堂司会计，十年前曾借君十金，适数不敷，妾典钗凑之，君忆之耶？”余曰：“忘之矣。”芸曰：“闻靖江去此不远，君盍一往？”余如其言。</w:t>
      </w:r>
    </w:p>
    <w:p>
      <w:pPr>
        <w:pStyle w:val="BodyText"/>
      </w:pPr>
      <w:r>
        <w:t xml:space="preserve"> </w:t>
      </w:r>
      <w:r>
        <w:t xml:space="preserve">时天颇暖，织绒袍哗叽短褂犹觉其热，此辛酉正月十六日也。是夜宿锡山客旅，赁被而卧。晨起趁江阴航船，一路逆风，继以微雨。夜至江阴江口，春寒彻骨，沽酒御寒，囊为之罄。踌躇终夜，拟卸衬衣质钱而渡。十九日北风更烈，雪势犹浓，不禁惨然泪落，暗计房资渡费，不敢再饮。正心寒股栗间，忽见一老翁草鞋毡笠负黄包，入店，以目视余，似相识者。余曰：“翁非泰州曹姓耶？”答曰：“然。我非公，死填沟壑矣！今小女无恙，时诵公德。不意今日相逢，何逗留于此？”盖余幕泰州时有曹姓，本微贱，一女有姿色，已许婿家，有势力者放债谋其女，致涉讼，余从中调护，仍归所许，曹即投入公们为隶，叩首作谢，故识之。余告以投亲遇雪之由，曹曰：“明日天晴，我当顺途相送。”出钱沽酒，备极款洽。二十日晓钟初动，即闻江口唤渡声，余惊起，呼曹同济。曹曰：“勿急，宜饱食登舟。”乃代偿房饭钱，拉余出沽。余以连日逗留，急欲赶渡，食不下咽，强啖麻饼两枚。及登舟，江风如箭，四肢发战。曹曰：“闻江阴有人缢于靖，其妻雇是舟而往，必俟雇者来始渡耳。”枵腹忍寒，午始解缆。至靖，暮烟四合矣。曹曰：“靖有公堂两处，所访者城内耶？城外耶？”余踉跄随其后，且行且对曰：“实不知其内外也。”曹曰：“然则且止宿，明日往访耳。”进旅店，鞋袜已为泥淤湿透，索火烘之，草草饮食，疲极酣睡。晨起，袜烧其半，曹又代偿房饭钱。访至城中，惠来尚未起，闻余至，披衣出，见余状惊曰：“舅何狼狈至此？”余曰：“姑勿问，有银乞借二金，先遣送我者。”惠来以香饼二圆授余，即以赠曹。曹力却，受一圆而去。余乃历述所遭，并言来意。惠来曰：“郎舅至戚，即无宿逋，亦应竭尽绵力，无如航海盐船新被盗，正当盘帐之时，不能挪移丰赠，当勉描番银二十圆以偿旧欠，何如？”余本无奢望，遂诺之．</w:t>
      </w:r>
    </w:p>
    <w:p>
      <w:pPr>
        <w:pStyle w:val="BodyText"/>
      </w:pPr>
      <w:r>
        <w:t xml:space="preserve"> </w:t>
      </w:r>
      <w:r>
        <w:t xml:space="preserve">留住两日，天已晴暖，即作归计。二十五日仍回华宅。芸曰：“君遇雪乎？”余告以所苦。因惨然曰：“雪时，妾以君为抵靖，乃尚逗留江口。幸遇曹老，绝处逢生，亦可谓吉人天相矣。”越数日，得青君信，知逢森已为揖山荐引入店，荩臣请命于吾父，择正月二十四日将伊接去。儿女之事粗能了了，但分离至此，令人终觉惨伤耳。</w:t>
      </w:r>
    </w:p>
    <w:p>
      <w:pPr>
        <w:pStyle w:val="BodyText"/>
      </w:pPr>
      <w:r>
        <w:t xml:space="preserve"> </w:t>
      </w:r>
      <w:r>
        <w:t xml:space="preserve">二月初，日暖风和，以靖江之项薄备行装，访故人胡肯堂于邗江盐署，有贡局众司事公延入局，代司笔墨，身心稍定。至明年壬戌八月，接芸书曰：“病体全廖，惟寄食于非亲非友之家，终觉非久长之策了，愿亦来邗，一睹平山之胜。”余乃赁屋于邗江先春门外，临河两椽，自至华氏接芸同行。华夫人赠一小奚奴曰阿双，帮司炊爨，并订他年结邻之约。</w:t>
      </w:r>
    </w:p>
    <w:p>
      <w:pPr>
        <w:pStyle w:val="BodyText"/>
      </w:pPr>
      <w:r>
        <w:t xml:space="preserve"> </w:t>
      </w:r>
      <w:r>
        <w:t xml:space="preserve">时已十月，平山凄冷，期以春游。满望散心调摄，徐图骨肉重圆。不满月，而贡局司事忽裁十有五人，余系友中之友，遂亦散闲。芸始犹百计代余筹画，强颜慰藉，未尝稍涉怨尤。至癸亥仲春，血疾大发。余欲再至靖江作将伯之呼，芸曰：“求亲不如求友。”余曰：“此言虽是，亲友虽关切，现皆闲处，自顾不遑。”芸曰：“幸天时已暖，前途可无阻雪之虑，愿君速去速回，勿以病人为念。君或体有不安，妾罪更重矣。”时已薪水不继，余佯为雇骡以安其心，实则囊饼徒步，且食且行。向东南，两渡叉河，约八九十里，四望无村落。至更许，但见黄沙漠漠，明星闪闪，得一土地祠，高约五尺许，环以短墙，植以双柏，因向神叩首，祝曰：“苏州沈某投亲失路至此，欲假神祠一宿，幸神怜佑。”于是移小石香炉于旁，以身探之，仅容半体。以风帽反戴掩面，坐半身于中，出膝于外，闭目静听，微风萧萧而已。足疲神倦，昏然睡去。及醒，东方已白，短墙外忽有步语声，急出探视，盖土人赶集经此也。问以途，曰；“南行十里即泰兴县城，穿城向东南十里一土墩，过八墩即靖江，皆康庄也。”余乃反身，移炉于原位，叩首作谢而行。过泰兴，即有小车可附。申刻抵靖。投刺焉。良久，司阍者曰：“范爷因公往常州去矣。”察其辞色，似有推托，余诘之曰：“何日可归？”曰：“不知也。”余曰：“虽一年亦将待之。”阍者会余意，私问曰：“公与范爷嫡郎舅耶？”余曰：“苟非嫡者，不待其归矣。”阍者曰：“公姑待之。”越三日，乃以回靖告，共挪二十五金。</w:t>
      </w:r>
    </w:p>
    <w:p>
      <w:pPr>
        <w:pStyle w:val="BodyText"/>
      </w:pPr>
      <w:r>
        <w:t xml:space="preserve"> </w:t>
      </w:r>
      <w:r>
        <w:t xml:space="preserve">雇骡急返，芸正形容惨变，咻咻涕泣。见余归，卒然曰：“君知昨午阿双卷逃乎？倩人大索，今犹不得。失物小事，人系伊母临行再三交托，今若逃归，中有大江之阻，已觉堪虞，倘其父母匿子图诈，将奈之何？且有何颜见我盟姊？”余曰：“请勿急，卿虑过深矣。匿子图诈，诈其富有也，我夫妇两肩担一口耳，况携来半载，授衣分食，从未稍加扑责，邻里咸知。此实小奴丧良，乘危窃逃。华家盟姊赠以匪人，彼无颜见卿，卿何反谓无颜见彼耶？今当一面呈县立案，以杜后患可也。”芸闻余言，意似稍释。然自此梦中呓语，时呼“阿双逃矣”，或呼“憨何负我”，病势日以增矣。</w:t>
      </w:r>
    </w:p>
    <w:p>
      <w:pPr>
        <w:pStyle w:val="BodyText"/>
      </w:pPr>
      <w:r>
        <w:t xml:space="preserve"> </w:t>
      </w:r>
      <w:r>
        <w:t xml:space="preserve">余欲延医诊治，芸阻曰；“妾病始因弟亡母丧，悲痛过甚，继为情感，后由忿激，而平素又多过虑，满望努力做一好媳妇，而不能得，以至头眩、怔忡诸症毕备，所谓病人膏盲，良医束手，请勿为无益之费。忆妾唱随二十三中，蒙君错爱，百凡体恤，不以顽劣见弃，知己如君，得婿如此，妾已此生无憾！若布衣暖，菜饭饱，一室雍雍，优游泉石，如沧浪亭、萧爽楼之处境，真成烟火神仙矣。神仙几世才能修到，我辈何人，敢望神仙耶？强而求之，致干造物之忌，即有情魔之扰。总因君太多情，妾生薄命耳！”因又呜咽而言曰：“人生百年，终归一死。今中道相离，忽焉长别，不能终奉箕帚、目睹逢森娶妇，此心实觉耿耿。”言已，泪落如豆。余勉强慰之曰：“卿病八年，恹恹欲绝者屡矣，今何忽作断肠语耶？”芸曰：“连日梦我父母放舟来接，闭目即飘然上下，如行云雾中，殆魂离而躯壳存乎？”余曰：“此神不收舍，服以补剂，静心调养，自能安痊。”芸又唏嘘曰：“妾若稍有生机—线，断不敢惊君听闻。今冥路已近，苟再不言，言无日矣．君之不得亲心，流离颠沛，皆由妾故，妾死则亲心自可挽回，君亦可免牵挂。堂上春秋高矣，妾死，君宜早归。如无力携妾骸骨归，不妨暂居于此，待君将来可耳。愿君另续德容兼备者，以奉双亲，抚我遗子，妾亦瞑目矣。”言至此，痛肠欲裂，不觉惨然大恸。余曰：“卿果中道相舍，断无再续之理，况‘曾经沧海难为水，除却巫山不是云’耳。”芸乃执余手而更欲有言，仅断续叠言“来世”二宇，忽发喘口噤，两目瞪视，千呼万唤已不能言。痛泪两行，涔涔流溢．既而喘沥微，泪渐干，一灵缥缈，竟尔长逝！时嘉庆癸亥三月三十日也。当是时，孤灯一盏，举目无亲，两手空拳，寸心欲碎。绵绵此恨，曷其有极！</w:t>
      </w:r>
    </w:p>
    <w:p>
      <w:pPr>
        <w:pStyle w:val="BodyText"/>
      </w:pPr>
      <w:r>
        <w:t xml:space="preserve"> </w:t>
      </w:r>
      <w:r>
        <w:t xml:space="preserve">承吾友胡省堂以十金为助，余尽室中所有，变卖一空，亲为成殓。呜呼！芸一女流，具男子之襟怀才识。归吾门后，余日奔走衣食，中馈缺乏，芸能纤悉不介意。及余家居，惟以文字相辩析而已。卒之疾病颠连，赍恨以没，谁致之耶？余有负闺中良友，又何可胜道哉？！奉劝世间夫妇，固不可彼此相仇，亦不可过于情笃。话云“恩爱夫妻不到头”，如余者，可作前车之鉴也。</w:t>
      </w:r>
    </w:p>
    <w:p>
      <w:pPr>
        <w:pStyle w:val="BodyText"/>
      </w:pPr>
      <w:r>
        <w:t xml:space="preserve"> </w:t>
      </w:r>
      <w:r>
        <w:t xml:space="preserve">回煞之期，俗传是日魂必随煞而归，故居中铺设一如生前，且须铺生前旧衣于床上，置旧鞋于床下，以待魂归瞻顾，吴下相传谓之“收眼光”。延羽士作法，先召于床而后遣之，谓之“接眚”。邗江俗例，设酒肴于死者之室。一家尽出，调之“避眚”。以故有因避被窃者。芸娘眚期，房东因同居而出避，邻家嘱余亦设肴远避。众冀魄归一见，姑漫应之。同乡张禹门谏余曰：“因邪入邪，宜信其有，勿尝试也。”余曰：“所以不避而待之者，正信其有也。”张曰：“回煞犯煞不利生人，夫人即或魂归，业已阴阳有间，窃恐欲见者无形可接，应避者反犯其锋耳。”时余痴心不昧，强对曰：“死生有命。君果关切，伴我何如？”张口：“我当于门外守之，君有异见，一呼即入可也。”余乃张灯入室，见铺设宛然而音容已杳，不禁心伤泪涌。又恐泪眼模糊失所欲见，忍泪睁目，坐床而待。抚其所遗旧服，香泽犹存，不觉柔肠寸断，冥然昏去。转念待魂而来，何去遽睡耶？开目四现，见席上双烛青焰荧荧，缩光如豆，毛骨悚然，通体寒栗。因摩两手擦额，细瞩之，双焰渐起，高至尺许，纸裱顶格几被所焚。余正得借光四顾间，光忽又缩如前。此时心舂股栗，欲呼守者进观，而转念柔魂弱魄，恐为盛阳所逼，悄呼芸名而祝之，满室寂然，一无所见，既而烛焰复明，不复腾起矣。出告禹门，服余胆壮，不知余实一时情痴耳。</w:t>
      </w:r>
    </w:p>
    <w:p>
      <w:pPr>
        <w:pStyle w:val="BodyText"/>
      </w:pPr>
      <w:r>
        <w:t xml:space="preserve"> </w:t>
      </w:r>
      <w:r>
        <w:t xml:space="preserve">芸没后，忆和靖“妻梅子鹤”语，自号梅逸。权葬芸于扬州西门外之金桂山，俗呼郝家宝塔。买一棺之地，从遗言寄于此。携木主还乡，吾母亦为悲悼，青君、逢森归来，痛哭成服。启堂进言曰：“严君怒犹未息，兄宜仍往扬州，俟严君归里，婉言劝解，再当专札相招。”余遂拜母别子女，痛哭一场，复至扬州，卖画度日。因得常哭于芸娘之墓，影单形只，备极凄凉，且偶经故居，伤心惨目。重阳日，邻冢皆黄，芸墓独青，守坟者曰：“此好穴场，故地气旺也。”余暗祝曰：“秋风已紧，身尚衣单，卿若有灵，佑我图得一馆，度此残年，以持家乡信息。”未几，江都幕客章驭庵先生欲回浙江葬亲，倩余代庖三月，得备御寒之具。封篆出署，张禹门招寓其家。张亦失馆，度岁艰难，商于余，即以余资二十金倾囊借之，且告曰：“此本留为亡荆扶柩之费，一俟得有乡音，偿我可也。”是年即寓张度岁，晨占夕卜，乡音殊杳。</w:t>
      </w:r>
    </w:p>
    <w:p>
      <w:pPr>
        <w:pStyle w:val="BodyText"/>
      </w:pPr>
      <w:r>
        <w:t xml:space="preserve"> </w:t>
      </w:r>
      <w:r>
        <w:t xml:space="preserve">至甲子三月，接青君信，知吾父有病。即欲归苏，又恐触旧忿。正趑趄观望间，复接青君信，始痛悉吾父业已辞世。刺骨痛心，呼天莫及。无暇他计，即星夜驰归，触首灵前，哀号流血。呜呼！吾父一生辛苦，奔走于外。生余不肖，既少承欢膝下，又未侍药床前，不孝之罪何可逭哉！吾母见余哭，曰：“汝何此日始归耶？”余曰：“儿之归，幸得青君孙女信也。”吾母目余弟妇，遂默然。余入幕守灵至七，终无一人以家事告，以丧事商者。余自问人子之道已缺，故亦无颜询问。</w:t>
      </w:r>
    </w:p>
    <w:p>
      <w:pPr>
        <w:pStyle w:val="BodyText"/>
      </w:pPr>
      <w:r>
        <w:t xml:space="preserve"> </w:t>
      </w:r>
      <w:r>
        <w:t xml:space="preserve">一日，忽有向余索逋者登门饶舌，余出应曰，“欠债不还，固应催索，然吾父骨肉未寒，乘凶追呼，未免太甚。”中有一人私谓余曰：“我等皆有人招之使来，公且避出，当向招我者索偿也。”余曰：“我欠我偿，公等速退！”皆唯唯而去。余因呼启堂谕之曰：“兄虽不肖，并未作恶不端，若言出嗣降服，从未得过纤毫嗣产，此次奔丧归来，本人子之道，岂为产争故耶？大丈夫贵乎自立，我既一身归，仍以一身去耳！”言已，返身入幕，不觉大恸。叩辞吾母，走告青君，行将出走深山，求赤松子于世外矣。</w:t>
      </w:r>
    </w:p>
    <w:p>
      <w:pPr>
        <w:pStyle w:val="BodyText"/>
      </w:pPr>
      <w:r>
        <w:t xml:space="preserve"> </w:t>
      </w:r>
      <w:r>
        <w:t xml:space="preserve">青君正劝阻间，友人夏南熏字淡安、夏逢泰字揖山两昆季寻踪而至，抗声谏余曰：“家庭若此，固堪动忿，但足下父死而母尚存，妻丧而子未立，乃竟飘然出世，于心安乎。”余曰：“然则如之何？”淡安曰：“奉屈暂居寒舍，闻石琢堂殿撰有告假回籍之信，盍俟其归而往谒之？其必有以位置君也。”余曰：“凶丧未满百日，兄等有老亲在堂，恐多未便。”揖山曰：“愚兄弟之相邀，亦家君意也。足下如执以为不便，四邻有禅寺，方丈僧与余交最善，足下设榻于寺中，何如？”余诺之。青君曰：“祖父所遗房产，不下三四千金，既已分毫不取。岂自己行囊亦舍去耶？我往取之，径送禅寺父亲处可也。”因是于行囊之外，转得吾父所遗图书、砚台、笔筒数件。</w:t>
      </w:r>
    </w:p>
    <w:p>
      <w:pPr>
        <w:pStyle w:val="BodyText"/>
      </w:pPr>
      <w:r>
        <w:t xml:space="preserve"> </w:t>
      </w:r>
      <w:r>
        <w:t xml:space="preserve">寺僧安置予于大悲阁。阁南向，向东设神像，隔西首一间，设月窗，紧对佛龛，中为作佛事者斋食之地。余即设榻其中，临门有关圣提刀立像，极威武。院中有银杏一株，大三抱，荫覆满阁，夜静风声如吼。揖山常携酒果来对酌，曰：“足下一人独处，夜深不寐，得无畏怖耶？”余口：“仆一生坦直，胸无秽念，何怖之有？”居未几，大雨倾盆，连宵达旦三十条天，时虑银杏折枝，压梁倾屋。赖神默佑，竟得无恙。而外之墙坍屋倒者不可胜计，近处田禾俱被漂没。余则日与僧人作画，不见不闻。七月初，天始霁，揖山尊人号几莼芗有交易赴崇明，偕余往，代笔书券得二十金。归，值吾父将安葬，启堂命逢森向余曰：“叔因葬事乏用，欲助一二十金。”余拟倾囊与之，揖山不允，分帮其半。余即携青君先至墓所，葬既毕，仍返大悲阁。九月杪，揖山有田在东海永寨沙，又偕余往收其息。盘桓两月，归已残冬，移寓其家雪鸿草堂度岁。真异姓骨肉也。</w:t>
      </w:r>
    </w:p>
    <w:p>
      <w:pPr>
        <w:pStyle w:val="BodyText"/>
      </w:pPr>
      <w:r>
        <w:t xml:space="preserve"> </w:t>
      </w:r>
      <w:r>
        <w:t xml:space="preserve">乙丑七月，琢堂始自都门回籍。琢堂名韫玉，字执如，琢堂其号也，与余为总角交。乾隆庚戌殿元，出为四川重庆守。白莲教之乱，三年戎马，极著劳绩。及归，相见甚欢，旋于重九日挈眷重赴四川重庆之任，邀余同往。余即四别吾母于九妹倩陆尚吾家，盖先君故居已属他人矣。吾母嘱曰“汝弟不足恃，汝行须努力。重振家声，全望汝也！”逢森送余至半途，忽泪落不已，因嘱勿送而返。舟出京口，琢堂有旧交王惕夫孝廉在淮扬盐署，绕道往晤，余与偕往，又得一顾芸娘之墓。返舟由长江溯流而上，一路游览名胜。至湖北之荆州，得升潼关观察之信，遂留余雨其嗣君敦夫眷属等，暂寓荆州，琢堂轻骑减从至重庆度岁，遂由成都历栈道之任。丙寅二月，川眷始由水路往，至樊城登陆。途长费短，车重人多，毙马折轮，备尝辛苦。抵潼关甫三月，琢堂又升山左廉访，清风两袖。眷属不能偕行，暂借潼川书院作寓。十月杪，始支山左廉俸，专人接眷。附有青君之书，骇悉逢森于四月间夭亡。始忆前之送余堕泪者，盖父子永诀也。呜呼！芸仅一子，不得延其嗣续耶！琢堂闻之，亦为之浩叹，赠余一妾，重入春梦。从此扰扰攘攘，又不知梦醒何时耳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5" w:name="header-n23"/>
      <w:r>
        <w:t xml:space="preserve">浪游记快</w:t>
      </w:r>
      <w:bookmarkEnd w:id="25"/>
    </w:p>
    <w:p>
      <w:pPr>
        <w:pStyle w:val="FirstParagraph"/>
      </w:pPr>
      <w:r>
        <w:t xml:space="preserve"> </w:t>
      </w:r>
      <w:r>
        <w:t xml:space="preserve">余游幕三十年来，天下所未到者，蜀中、黔中与滇南耳。惜乎轮蹄征逐，处处随人，山水怡情，云烟过眼，不道领略其大概，不能探僻寻幽也。余凡事喜独出己见，不屑随人是非，即论诗品画，莫不存人珍我弃、人弃我取之意，故名胜所在，贵乎心得，有名胜而不觉其佳者，有非名胜面自以为妙者，聊以平生历历者记之。</w:t>
      </w:r>
    </w:p>
    <w:p>
      <w:pPr>
        <w:pStyle w:val="BodyText"/>
      </w:pPr>
      <w:r>
        <w:t xml:space="preserve"> </w:t>
      </w:r>
      <w:r>
        <w:t xml:space="preserve">余年十五时，吾父稼夫公馆于山阴赵明府幕中。有赵省斋先生名传者，杭之宿儒也，赵明府延教其子，吾父命余亦拜投门下。暇日出游，得至吼山，离城约十余里。不通陆路。近山见一石洞，上有片石横裂欲堕，即从其下荡舟入。豁然空其中，四面皆峭壁，俗名之曰“水园”。临流建石阁五椽，对面石壁有“观鱼跃”三宇，水深不测，相传有巨鳞潜伏，余投饵试之，仅见不盈尺者出而唼食焉。阁后有道通旱园，拳石乱矗，有横阔如掌者，有柱石平其顶而上加大石者，凿痕犹在，一无可取。游览既毕，宴于水阁，命从者放爆竹，轰然一响，万山齐应，如闻霹雳生。此幼时快游之始。惜乎兰亭、禹陵未能一到，至今以为憾。</w:t>
      </w:r>
    </w:p>
    <w:p>
      <w:pPr>
        <w:pStyle w:val="BodyText"/>
      </w:pPr>
      <w:r>
        <w:t xml:space="preserve"> </w:t>
      </w:r>
      <w:r>
        <w:t xml:space="preserve">至山阴之明年，先生以亲老不远游，设帐于家，余遂从至杭，西湖之胜因得畅游。结构之妙，予以龙井为最，小有天园次之。石取天竺之飞来峰，城隍山之瑞石古洞。水取玉泉，以水清多鱼，有活泼趣也。大约至不堪者，葛岭之玛瑙寺。其余湖心亭，六一泉诸景，各有妙处，不能尽述，然皆不脱脂粉气，反不如小静室之幽僻，雅近天然。</w:t>
      </w:r>
    </w:p>
    <w:p>
      <w:pPr>
        <w:pStyle w:val="BodyText"/>
      </w:pPr>
      <w:r>
        <w:t xml:space="preserve"> </w:t>
      </w:r>
      <w:r>
        <w:t xml:space="preserve">苏小墓在西泠桥侧。土人指示，初仅半丘黄土而已，乾隆庚子圣驾南巡，曾一询及，甲辰春复举南巡盛典，则苏小墓已石筑其坟，作八角形，上立一碑，大书曰：“钱塘苏小小之墓”。从此吊古骚人不须徘徊探访矣。余思古来烈魄忠魂堙没不传者，固不可胜数，即传而不久者亦不为少，小小一名妓耳，自南齐至今。尽人而知之，此殆灵气所钟，为湖山点缀耶？</w:t>
      </w:r>
    </w:p>
    <w:p>
      <w:pPr>
        <w:pStyle w:val="BodyText"/>
      </w:pPr>
      <w:r>
        <w:t xml:space="preserve"> </w:t>
      </w:r>
      <w:r>
        <w:t xml:space="preserve">桥北数武有祟文书院，余曾与同学赵缉之投考其中。时值长夏，起极早，出钱塘门，过昭庆寺，上断桥，坐石阑上。旭日将升，朝霞映于柳外，尽态极妍；白莲香里，清风徐来，令人心骨皆清。步至书院，题犹未出也。午后交卷。</w:t>
      </w:r>
    </w:p>
    <w:p>
      <w:pPr>
        <w:pStyle w:val="BodyText"/>
      </w:pPr>
      <w:r>
        <w:t xml:space="preserve"> </w:t>
      </w:r>
      <w:r>
        <w:t xml:space="preserve">偕缉之纳凉于紫云洞，大可容数十人，石窍上透日光。有入设短几矮凳，卖酒于此。解衣小酌，尝鹿脯甚妙，佐以鲜菱雪藕，微酣出洞。缉之曰：“上有朝阳台，颇高旷，盍往一游？”余亦兴发，奋勇登其巅，觉西湖如镜，杭城如丸，钱塘江如带，极目可数百里。此生平第一大观也。坐良久，阳乌将落，相携下山，南屏晚钟动矣。韬光、云栖路远未到，其红门局之梅花，姑姑庙之铁树，不过尔尔。紫阳洞予以为必可观，而访寻得之，洞口仅容—指，涓涓流水而已，相传中有洞天，恨不能抉门而入。</w:t>
      </w:r>
    </w:p>
    <w:p>
      <w:pPr>
        <w:pStyle w:val="BodyText"/>
      </w:pPr>
      <w:r>
        <w:t xml:space="preserve"> </w:t>
      </w:r>
      <w:r>
        <w:t xml:space="preserve">清明日，先生春祭扫墓，挈余同游。墓在东岳，是乡多竹，坟丁掘未出土之毛笋，形如梨而尖，作羹供客。余甘之，尽其两碗。先生曰：“噫！是虽味美而克心血，宜多食肉以解之。”余素不贪屠门之嚼，至是饭量且因笋而减，归途觉烦躁，唇舌几裂。过石屋洞，不甚可观。水乐洞峭壁多藤萝，入洞如斗室，有泉流甚急，其声琅琅。池广仅三尺，深五寸许，不溢亦不竭。余俯流就饮，烦躁顿解。洞外二小亭，坐其中可听泉声。衲子请观万年缸。缸在香积厨，形甚巨，以竹引泉灌其内，听其满溢，年久结苔厚尺许，冬日不冰，故不损也。</w:t>
      </w:r>
    </w:p>
    <w:p>
      <w:pPr>
        <w:pStyle w:val="BodyText"/>
      </w:pPr>
      <w:r>
        <w:t xml:space="preserve"> </w:t>
      </w:r>
      <w:r>
        <w:t xml:space="preserve">辛丑秋八月吾父病疟返里，寒索火，热索冰，余谏不听，竟转伤寒，病势日重。余侍奉汤药，昼夜不交睫者几一月。吾妇芸娘亦大病，恹恹在床。心境恶劣，莫可名状。吾父呼余嘱之曰：“我病恐不起，汝守数本书，终非糊口计，我托汝于盟弟蒋思斋，仍继吾业可耳。”越日思斋来，即于榻前命拜为师。未几，得名医徐观莲先生诊治，父病渐痊。芸亦得徐力起床。而余则从此习幕矣。此非快事，何记于此？曰：此抛书浪游之始，故记之。</w:t>
      </w:r>
    </w:p>
    <w:p>
      <w:pPr>
        <w:pStyle w:val="BodyText"/>
      </w:pPr>
      <w:r>
        <w:t xml:space="preserve"> </w:t>
      </w:r>
      <w:r>
        <w:t xml:space="preserve">思斋先生名襄，是年冬，即相随习幕于奉贤宫舍。有同习幕者，顾姓名金鉴，宇鸿干，号紫霞，亦苏州人也。为人慷慨刚毅，直谅不阿，长余一岁，呼之为兄。鸿干即毅然呼余为弟，倾心相交。此余第一知己交也，惜以二十二岁卒，余即落落寡交，今年且四十有六矣，茫茫沧海，不知此生再遇知己如鸿干者否？</w:t>
      </w:r>
    </w:p>
    <w:p>
      <w:pPr>
        <w:pStyle w:val="BodyText"/>
      </w:pPr>
      <w:r>
        <w:t xml:space="preserve"> </w:t>
      </w:r>
      <w:r>
        <w:t xml:space="preserve">忆与鸿干订交，襟怀高旷，时兴山居之想。重九日，余与鸿干俱在苏，有前辈王小侠与吾父稼夫公唤女伶演剧，宴客吾家，余患其扰，先一日约鸿干赴寒山登高，借访他日结庐之地。芸为整理小酒（木盍）。</w:t>
      </w:r>
    </w:p>
    <w:p>
      <w:pPr>
        <w:pStyle w:val="BodyText"/>
      </w:pPr>
      <w:r>
        <w:t xml:space="preserve"> </w:t>
      </w:r>
      <w:r>
        <w:t xml:space="preserve">越日天将晓，鸿干已登门相邀。遂携（木盍）出胥门，入面肆，各饱食。渡胥江，步至横塘枣市桥，雇一叶扁舟，到山日犹未午。舟子颇循良，令其籴米煮饭。余两人上岸，先至中峰寺。寺在支硎古刹之南，循道而上，寺藏深树，山门寂静，地僻僧闲，见余两人不衫不履，不甚接待，余等志不在此，未深入。归舟，饭已熟。饭毕，舟子携（木盍）相随，瞩其子守船，由寒山至高义园之自云精舍。轩临峭壁，飞凿小池，围以石栏，一泓秋水，崖悬薜荔，墙积莓苔。坐轩下，惟闻落叶萧萧，悄无人迹。出门有一亭，嘱舟子坐此相候。余两人从石罅中入，名“一线天”，循级盘旋，直造其巅，曰“上白云”，有庵已坍颓，存一危栈，仅可远眺。小憩片刻，即相扶而下，舟子曰：“登高忘携酒（木盍）矣。”鸿干曰：“我等之游，欲觅偕隐地耳，非专为登高也。”舟子曰：“离此南行二三里，有上沙村，多人家，有隙地，我有表戚范姓居是村，盍往一游？”余喜曰：“此明末徐俟斋先生隐居处也，有园闻极幽雅，从未一游。”于是舟子导往。村在两山夹道中。园依山而无石，老树多极纡回盘郁之势，亭榭窗栏尽从朴素，竹篱茆舍，不愧隐者之居。中有皂荚亭，树大可两抱。余所历园亭，此为第一。园左有山，俗呼鸡笼山，山峰直竖，上加大石，如杭城之瑞石古洞，而不及其玲珑。旁一青石加榻，鸿干卧其上曰：“此处仰观峰岭，俯视园亭，既旷且幽，可以开樽矣。”因拉舟子同饮，或歌或啸，大畅胸怀。土人知余等觅地而来，误以为堪舆，以某处有好风水相告。鸿干曰：“但期合意，不论风水。”（岂意竟成谶语！）酒瓶既罄，各采野菊插满两鬓。</w:t>
      </w:r>
    </w:p>
    <w:p>
      <w:pPr>
        <w:pStyle w:val="BodyText"/>
      </w:pPr>
      <w:r>
        <w:t xml:space="preserve"> </w:t>
      </w:r>
      <w:r>
        <w:t xml:space="preserve">归舟，日已将没。更许抵家，客犹未散。芸私告余曰：“女伶中有兰官者，端庄可取。”余假传母命呼之入内，握其腕而睨之，果丰颐白腻。余顾芸曰：“美则美矣，终嫌名不称实。”芸曰：“肥者有福相。”余曰：“马亏嵬之祸，玉环之福安在？”芸以他辞遣之出。谓余曰：“今日君又大醉耶？”余乃历述所游，芸亦神往者久之。</w:t>
      </w:r>
    </w:p>
    <w:p>
      <w:pPr>
        <w:pStyle w:val="BodyText"/>
      </w:pPr>
      <w:r>
        <w:t xml:space="preserve"> </w:t>
      </w:r>
      <w:r>
        <w:t xml:space="preserve">癸卯春，余从思斋先生就维扬之聘，始见金、焦面目。金山宜远观，焦山宜近视，惜余往来其间未尝登眺。渡江而北，渔洋所谓“绿杨城郭是扬州”一语已活现矣！平山堂离城约三四里，行其途有八九里，虽全是人工，而奇思幻想，点缀天然，即阆苑瑶池、琼楼玉宇，谅不过此。其妙处在十余家之园亭合而为一，联络至山，气势俱贯。其最难位置处，出城入景，有一里许紧沿城郭。夫城缀于旷远重山间，方可入画，园林有此，蠢笨绝伦。而观其或亭或台、或墙或石、或竹或树，半隐半露间，使游人不觉其触目，此非胸有丘壑者断难下手。城尽，以虹园为首折面向北，有石梁曰“虹桥”，不知园以桥名乎？桥以园名乎？荡舟过，曰“长堤春柳”，此景不缀城脚而缀于此，更见布置之妙。再折而西，垒土立庙，曰“小金山”，有此一挡便觉气势紧凑，亦非俗笔。闻此地本沙土，屡筑不成，用木排若干，层叠加土，费数万金乃成，若非商家，乌能如是。过此有胜概楼，年年观竞渡于此。河面较宽，南北跨一莲花桥，桥门通八面，桥面设五亭，扬人呼为“四盘一暖锅”，此思穷力竭之为，不甚可取。桥南有莲心寺，寺中突起喇嘛白塔，金顶缨络，商矗云霄，殿角红墙松柏掩映，钟磬时闻，此天下园亭所未有者。过桥见三层高阁，画栋飞檐，五采绚烂，叠以太湖石，围以白石栏，名目“五云多处”，如作文中间之大结构也。过此名“蜀冈朝阳”，平坦无奇，且属附会。将及山，河面渐束，堆土植竹树，作四五曲。似已山穷水尽，而忽豁然开朗，平山之万松林已列于前矣。“平山堂”为欧阳文忠公所书。所谓淮东第五泉，真者在假山石洞中，不过一井耳，味与天泉同；其荷亭中之六孔铁井栏者，乃系假设，水不堪饮。九峰园另在南门幽静处，别饶天趣，余以为诸园之冠。康山未到，不识如何。此皆言其大概，其工巧处、精美处，不能尽述，大约宜以艳妆美人目之，不可作浣纱溪上观也。余适恭逢南巡盛典，各工告竣，敬演接驾点缀，因得畅其大观，亦人生难遇者也。</w:t>
      </w:r>
    </w:p>
    <w:p>
      <w:pPr>
        <w:pStyle w:val="BodyText"/>
      </w:pPr>
      <w:r>
        <w:t xml:space="preserve"> </w:t>
      </w:r>
      <w:r>
        <w:t xml:space="preserve">甲辰之春，余随待吾父于吴江明府幕中，与山阴章苹江、武林章映牧、苕溪颐蔼泉诸公同事，恭办南斗圩行宫，得第二次瞻仰天颜。一日，天将晚矣，忽动归兴。有办差小快船，双舻两浆，于太湖飞棹疾驰，吴俗呼为“出水辔头”，转瞬已至吴门桥。即跨鹤腾空，无此神爽。抵家，晚餐未熟也。吾乡素尚繁华，至此日之争奇夺胜，较昔尤奢。灯彩眩眸，笙歌聒耳，古人所谓“画栋雕甍”、“珠帘绣幕”、“玉栏干”、“锦步障”，不啻过之。余为友人东拉西扯，助其插花结彩，闲则呼朋引类，剧饮狂歌，畅怀游览，少年豪兴，不倦不疲。苟生于盛世而仍居僻壤，安得此游观哉？</w:t>
      </w:r>
    </w:p>
    <w:p>
      <w:pPr>
        <w:pStyle w:val="BodyText"/>
      </w:pPr>
      <w:r>
        <w:t xml:space="preserve"> </w:t>
      </w:r>
      <w:r>
        <w:t xml:space="preserve">是年，何明府因事被议，吾父即就海宁王明府之聘。嘉兴有刘蕙阶者，长斋佞佛，来拜吾父。其家在烟雨楼侧，一阁临河，曰“水月居”，其涌经处也，洁静如僧舍。烟雨楼在镜湖之中，四岸皆绿杨，惜无多竹。有平台可远眺，渔舟星列，漠漠平波，似宜月夜。衲子备素斋甚佳。至海宁，与白门史心月、山阴俞午桥同事。心月一子名烛衡，澄静缄默，彬彬儒雅，与余莫逆，此生平第二知心交也。惜萍水相逢，聚首无多日耳。游陈氏安澜园，地占百亩，重楼复阁，夹道回廊；池甚广，桥作六曲形；石满藤萝，凿痕全掩；古木千章，皆有参天之势；鸟啼花落，如人深山。此人工而归于天然者。余所历平地之假石园亭，此为第一。曾于桂花楼中张宴，诸味尽为花气所夺，惟酱姜味不变。姜接之性老而愈辣，以喻忠节之臣，洵不虚也。出南门即大海，一日两潮，如万丈银堤破海而过。船有迎潮者，潮至，反棹相向，于船头设一木招，状如长柄大刀，招一捺，潮即分破，船即随招而入，俄顷始浮起，拨转船头随潮而去，顷刻百里。塘上有塔院，中秋夜曾随吾父观潮于此。循塘东约三十里，名尖山，一峰突起，扑入海中，山顶有阁，匾曰“海阔天空”，一望无际，但见怒涛接天而已。</w:t>
      </w:r>
    </w:p>
    <w:p>
      <w:pPr>
        <w:pStyle w:val="BodyText"/>
      </w:pPr>
      <w:r>
        <w:t xml:space="preserve"> </w:t>
      </w:r>
      <w:r>
        <w:t xml:space="preserve">余年二十有五，应徽州绩溪克明府之召，由武林下“江山船”，过富春山，登子陵钓台。台在山腰，一峰突起，离水十余丈。岂汉时之水竞与峰齐耶？月夜泊界口，有巡检署，“山高月小，水落石出”，此景宛然。黄山仅见其脚，惜未一瞻面目。绩溪城处于万山之中，弹丸小邑，民情淳朴。近城有石镜山，由山弯中曲折中里许，悬崖急湍，湿翠欲滴；渐高至山腰，有一方石亭，四面皆陡壁；亭左石削如屏，青色光润，可鉴人形，俗传能照前生。黄巢至此，照为猿猴形，纵火焚之，故不复现。离域十里有火云洞天，石纹盘结，凹凸廛岩，如黄鹤山樵笔意，而杂乱无章，洞石皆深绛色。旁有一庵甚幽静，盐商程虚谷曾招游设宴于此。席中有肉馒头，小沙弥眈眈旁视，授以四枚，临行以番银二圆为酬，山僧不识，推不受。告以一枚可易青钱七百余文，僧以近无易处，仍不受。乃攒凑青蚨六百文付之，始欣然作谢。他日余邀同人携（木盍）再往，老僧嘱曰：“曩者小徒不知食何物而腹泻，今勿再与。”可知藜藿之腹不受肉味，良可叹也。余谓同人曰：“作和尚者，必用此等僻地，终身不见不闻，或可修真养静。若吾乡之虎丘山，终日目所见者妖童艳妓，耳所听者弦索笙歌，鼻所闻者佳肴美酒，安得身如枯木、心如死灰哉？”</w:t>
      </w:r>
    </w:p>
    <w:p>
      <w:pPr>
        <w:pStyle w:val="BodyText"/>
      </w:pPr>
      <w:r>
        <w:t xml:space="preserve"> </w:t>
      </w:r>
      <w:r>
        <w:t xml:space="preserve">又去城三十里，名曰仁里，有花果会，十二年一举，每举各出盆花为赛。余在绩溪适逢其会，欣然欲往，苦无轿马，乃教以断竹为杠，缚椅为轿，雇人肩之而去，同游者惟同事许策廷，见者无不讶笑。至其地，有庙，不知供何神。庙前旷处高搭戏台，画梁方柱极其巍焕，近视则纸扎彩画，抹以油漆者。锣声忽至，四人抬对烛大如断柱，八人抬一猪大若牯牛，盖公养十二年始宰以献神。策廷笑曰：“猪固寿长，神亦齿利。我若为神，乌能享此。”余曰：“亦足见其愚诚也。”入庙，殿廊轩院所设花果盆玩，并不剪枝拗节，尽以苍老古怪为佳，大半皆黄山松。既而开场演剧，人如潮涌而至，余与策廷遂避去。未两载，余与同事不合，拂衣归里。</w:t>
      </w:r>
    </w:p>
    <w:p>
      <w:pPr>
        <w:pStyle w:val="BodyText"/>
      </w:pPr>
      <w:r>
        <w:t xml:space="preserve"> </w:t>
      </w:r>
      <w:r>
        <w:t xml:space="preserve">余自绩溪之游，见热闹场中卑鄙之状不堪入目，因易儒为贾。余有姑丈袁万九，在盘溪之仙人塘作酿酒生涯，余与施心耕附资合伙。袁酒本海贩，不一载，值台湾林爽文之乱，海道阻隔，货积本折，不得已仍为冯妇。馆江北四年，一无快游可记。迨居萧爽楼，正作烟火神仙，有表妹倩徐秀峰自粤东归，见余阅居，慨然曰：“足下待露而爨，笔耕而炊，终非久计，盍偕我作岭南游？当不仅获蝇头利也。”芸亦劝余曰：“乘此老亲尚健，子尚壮年，与其商柴计米而寻欢，不如一劳永逸。”余乃商诸交游者，集资作本。芸会亦自办绣货及岭南所无之苏酒醉蟹等物。禀知堂上，于小春十日，偕秀峰由东坝出芜湖口。</w:t>
      </w:r>
    </w:p>
    <w:p>
      <w:pPr>
        <w:pStyle w:val="BodyText"/>
      </w:pPr>
      <w:r>
        <w:t xml:space="preserve"> </w:t>
      </w:r>
      <w:r>
        <w:t xml:space="preserve">长江初历，大畅襟怀。每晚舟泊后，必小酌船头。见捕鱼者罾幂不满三尺，孔大约有四寸，铁箍四角，似取易沉。余笑曰：“圣人之教虽曰‘罟不用数’，而如此之大孔小罾，焉能有获？”秀峰曰；“此专为网（鱼便）鱼设也。”见其系以长绠，忽起忽落，似探鱼之有无。末几，急挽出水，已有（鱼便）鱼枷罾孔而起矣。余始喟然曰：“可知一己之见，未可测其奥妙。”一日，见江心中一峰突起，四无依倚。秀峰曰：“此小孤山也。”霜林中，殿阁参差。乘风径过，惜未一游。至滕王阁，犹吾苏府学之尊经阁移于胥门之大马头，王子安序中所云不足信也。即于阁下换高尾昂首船，名“三板子”，由赣关至南安登陆。值余三十诞辰，秀峰备面为寿。越日过大庾岭，出巅一亭，匾曰“举头日近”，言其高也。山头分为二，两边峭壁，中留一道如石巷。口列两碑，一曰“急流勇退”，一曰“得意不可再往”。山顶有梅将军祠，未考为何朝人。所谓岭上梅花，并无一树，意者以梅将军得名梅岭耶？余所带送礼盆梅，至此将交腊月，已花落而叶黄矣。过岭出口，山川风物便觉顿殊。岭西一山，石窍玲珑，已忘其名，舆夫曰：“中有仙人床榻。”匆匆竟过，以未得游为怅。至南雄，雇老龙船，过佛山镇，见人家墙顶多列盆花，叶如冬青，花如牡丹，有大红、粉白、粉红三种，盖山茶花也。</w:t>
      </w:r>
    </w:p>
    <w:p>
      <w:pPr>
        <w:pStyle w:val="BodyText"/>
      </w:pPr>
      <w:r>
        <w:t xml:space="preserve"> </w:t>
      </w:r>
      <w:r>
        <w:t xml:space="preserve">腊月望，始抵省城，寓靖海门内，赁王姓临街楼屋三椽。秀峰货物皆销与当道，余亦随其开单拜客，即有配礼者络绎取货，不旬日而余物已尽。除夕蚊声如雷。岁朝贺节，有棉袍纱套者。不惟气候迥别，即土著人物，同一五官而神情迥异。</w:t>
      </w:r>
    </w:p>
    <w:p>
      <w:pPr>
        <w:pStyle w:val="BodyText"/>
      </w:pPr>
      <w:r>
        <w:t xml:space="preserve"> </w:t>
      </w:r>
      <w:r>
        <w:t xml:space="preserve">正月既望，有署中园乡三友拉余游河观妓，名曰“打水围”，妓名“老举”。于是同出靖海门，下小艇（如剖分之半蛋而加篷焉），先至沙面。妓船名“花艇”，皆对头分排，中留水巷以通小艇往来。每帮约一二十号，横木绑定，以防海风。两船之间钉以木桩，套以藤圈，以便随潮长落。鸨儿呼为“梳头婆”，头用银丝为架，高约四寸许，空其中而蟠发于外，以长耳挖插一朵花于鬓，身披元青短袄，著元青长裤，管拖脚背，腰束汗巾，或红或绿，赤足撒鞋，式如梨园旦脚。登其艇，即躬身笑迎，搴帏入舱。旁列椅杌，中设大炕，一门通艄后。妇呼有客，即闻履声杂沓而出，有挽髻者，有盘辫者，傅粉如粉墙，搽脂如榴火，或红袄绿裤，或绿袄红裤，有著短袜而撮绣花蝴蝶履者，有赤足而套银脚镯者，或蹲于炕，或倚于门，双瞳闪闪，一言不发。余顾秀峰曰：“此何为者也？”秀峰曰：“目成之后，招之始相就耳。”余试招之，果即欢容至前，袖出槟榔为敬。入口大嚼，涩不可耐，急吐之，以纸擦唇，其吐如血。合艇留大笑。又至军工厂，妆束亦相等，惟长幼皆能琵琶而已。与之言，对曰“（口迷）”，“（口迷）”者，“何”也。余曰：“‘少不入广’者，以其销魂耳，若此野妆蛮语，谁为动心哉？”一友曰：“潮帮妆束如仙，可往一游。”至其帮，排舟亦如沙面。有著名鸨儿素娘者，妆束如花鼓妇。其粉头衣皆长领，颈套项锁，前发齐眉，后发垂肩，中挽一鬏似丫髻，裹足者著裙，不裹足者短袜，亦著蝴蝶履，长拖裤管，语音可辩。而余终嫌为异服，兴趣索然。秀峰曰：“靖海门对渡有扬帮，留吴妆，君往，必有合意者。”一友曰：“所谓扬帮者，仅一鸨儿，呼曰邵寡妇，携一媳日大姑，系来自扬州，余皆湖广江西人也。”因至扬帮。对面两排仅十余艇，其中人物皆云鬟雾鬓，脂粉薄施，阔袖长裙，语音了了，所谓邵寡妇者殷勤相接。遂有一友另唤酒船，大者曰“恒（舟娄）”，小者曰“沙姑艇”，作东道相邀，请余择妓。余择一雏年者，身材状貌有类余妇芸娘，而足极尖细，名喜儿。秀峰唤一统名翠姑。余皆各有旧交。放艇中流，开怀畅饮。至更许，余恐不能自持，坚欲回寓，而城已下钥久矣。盖海疆之城，日落即闭，余不知也。及终席，有卧吃鸦片烟者，有拥妓而调笑者，使头各送衾枕至，行将连床开铺。余暗询喜儿：“汝本艇可卧否？”对曰：“有寮可居，未知有客否也。”（寮者，船顶之楼。）余曰：“姑往探之。”招小艇渡至邵船，但见合帮灯火相对如长廊，寮适无客。鸨儿笑迎曰：“我知今日贵客来，故留寮以相待也。”余笑曰：“姥真荷叶下仙人哉！”遂有使头移烛相引，由舱后梯而登。宛如斗室，旁一长榻，几案俱备。揭帘再进，即在头舱之顶，床亦旁设，中间方窗嵌以玻璃，不火而光满一室，盖对船之灯光也。衾帐镜奁，颇极华美。喜儿曰：“从台可以望月。”即在梯门之上叠开一窗，蛇行而出，即后梢之顶也。三面皆设短栏，一轮明月，水阔天空。纵横如乱叶浮水者，酒船也；闪烁如繁星列天者，酒船之灯也；更有小艇梳织往来，笙歌弦索之声杂以长潮之沸，令人情为之移。余曰：“‘少不入广’，当在斯矣！”惜余妇芸娘不能偕游至此，回顾喜儿，月下依稀相似，因挽之下台，息烛而卧。天将晓，秀峰等已哄然至，余披衣起迎，皆责以昨晚之逃。余曰：“无他，恐公等掀衾揭帐耳！”遂同归寓。</w:t>
      </w:r>
    </w:p>
    <w:p>
      <w:pPr>
        <w:pStyle w:val="BodyText"/>
      </w:pPr>
      <w:r>
        <w:t xml:space="preserve"> </w:t>
      </w:r>
      <w:r>
        <w:t xml:space="preserve">越数日，偕秀峰游海珠寺。寺在水中，围墙若城四周。离水五尺许有洞，设大炮以防海寇，潮长潮落，随水浮沉，不觉炮门之或高或下，亦物理之不可测者。十三洋行在幽兰门之西，结构与洋画同。对渡名花地，花木甚繁，广州卖花处也。余自以为无花不识，至此仅识十之六七，询其名有《群芳谱》所未载者，或土音之不同钦？海珠寺规模极大，山门内植榕树，大可十余抱，阴浓如盖，秋冬不凋。柱槛窗栏皆以铁梨木为之。有菩提树，其叶似柿，浸水去皮，肉筋细如蝉翼纱，可裱小册写经。</w:t>
      </w:r>
    </w:p>
    <w:p>
      <w:pPr>
        <w:pStyle w:val="BodyText"/>
      </w:pPr>
      <w:r>
        <w:t xml:space="preserve"> </w:t>
      </w:r>
      <w:r>
        <w:t xml:space="preserve">归途访喜儿于花艇，适翠、喜二妓俱无客。茶罢欲行，挽留再三。余所属意在寮，而其媳大姑已有酒客在上，因渭邵鸨儿曰：“若可同往寓中，则不妨一叙。”邵曰：“可。”秀峰先归，嘱从者整理酒肴。余携翠、喜至寓。正谈笑间，适郡署王懋老不期来，挽之同饮。酒将沾唇，忽闻楼下人声嘈杂，似有上楼之势，盖房东一侄素无赖，知余招妓，故引人图诈耳。秀蜂怨曰：“此皆三白一时高兴，不合我亦从之。”余曰：“事已至此，应速思退兵之计，非斗口时也。”懋老曰：“我当先下说之。”余即唤仆速雇两轿，先脱两妓，再图出城之策。闻懋老说之不退，亦不上楼。两轿已备，余仆手足颇捷，令其向前开路，秀挽翠姑继之，余挽喜儿于后，一哄而下。秀峰、翠姑得仆力已出门去，喜儿为横手所拿，余急起腿，中其臂，手一松面喜儿脱去，余亦乘势脱身出。余仆犹守于门，以防追抢。急问之曰：“见喜儿否？”仆曰：“翠姑已乘轿去，喜娘但见其出，未见其乘轿也。”余急燃炬，见空轿犹在路旁。急追至靖海门，见秀峰侍翠轿而立，又问之，对曰：“或应投东，而反奔西矣。”急反身，过寓十余家，闻暗处有唤余者，烛之，喜儿也，遂纳之轿，肩而行。秀峰亦奔至，曰：“幽兰门有水窦可出，已托人贿之启钥，翠姑去矣，喜儿速往！”余曰：“君速回寓退兵，翠、喜交我！”至水窦边，果已肩钥，翠先在。余遂左掖喜，右挽翠，折腰鹤步，踉跄出窦。天适微雨，路滑如油，至河干沙面，笙歌正盛。小艇有识翠姑者，招呼登舟。始见喜儿首如飞蓬，钗环俱无有。余曰：“被抢去耶？”喜儿笑曰：“闻此皆赤金，阿母物也，妾于下楼时已除去，藏于囊中。若被抢去，累君赔偿耶。”余闻言，心甚德之，令其重整钗环，勿舍阿母，托言寓所人杂，故仍归舟耳。翠姑如言告母，并曰：“酒菜已饱，备粥可也。”时寮上酒客已去，邵鸨儿命翠亦陪余登寮。见两对绣鞋泥污已透。三人共粥，聊以充饥。剪烛絮谈，始悉翠籍湖南，喜亦豫产，本姓欧阳，父亡母醮，为恶叔所卖。翠姑告以迎新送旧之苦，心不欢必强笑，酒不胜必强饮，身不快必强陪，喉不爽必强歌。更有乖张其性者，稍不合意，即掷酒翻案，大声辱骂，假母不察，反言接待不周，又有恶客彻夜蹂躏，不堪其扰。喜儿年轻初到，母犹惜之。不觉泪随言落。喜儿亦嘿然涕泣。余乃挽喜入杯，抚慰之。瞩翠姑卧于外榻，盖因秀峰交也。</w:t>
      </w:r>
    </w:p>
    <w:p>
      <w:pPr>
        <w:pStyle w:val="BodyText"/>
      </w:pPr>
      <w:r>
        <w:t xml:space="preserve"> </w:t>
      </w:r>
      <w:r>
        <w:t xml:space="preserve">自此或十日或五日，必遣人来招，喜或自放小艇，亲至河干迎接。余每去必邀秀峰，不邀他客，不另放艇。一夕之欢，番银四圆而已。秀峰今翠明红，俗谓之跳槽，甚至一招两妓；余则惟喜儿一人，偶独往，或小酌于平台，或清谈于寮内，不令唱歌，不强多钦，温存体恤，一艇怡然，邻妓皆羡之。有空闲无客者，知余在寮，必来相访。合帮之妓无一不识，每上其艇，呼余声不绝，余亦左顾右盼，应接不暇，此虽挥霍万金所不能致者。余四月在彼处，共费百余金，得尝荔枝鲜果，亦生平快事。后鸨儿欲索五百金强余纳喜，余患其扰，遂图归计。秀峰迷恋于此，因劝其购一妾，仍由原路返吴。明年，秀峰再往，吾父不准偕游，遂就青浦杨明府之聘。及秀峰归，述及喜儿因余不往，几寻短见。噫！“半年一觉扬帮梦，赢得花船薄幸名”矣！</w:t>
      </w:r>
    </w:p>
    <w:p>
      <w:pPr>
        <w:pStyle w:val="BodyText"/>
      </w:pPr>
      <w:r>
        <w:t xml:space="preserve"> </w:t>
      </w:r>
      <w:r>
        <w:t xml:space="preserve">余自粤东归来，馆青浦两载，无快游可述。未几，芸、憨相遇，物议沸腾，芸以激愤致病。余与程墨安设一书画铺于家门之侧，聊佐汤药之需。</w:t>
      </w:r>
    </w:p>
    <w:p>
      <w:pPr>
        <w:pStyle w:val="BodyText"/>
      </w:pPr>
      <w:r>
        <w:t xml:space="preserve"> </w:t>
      </w:r>
      <w:r>
        <w:t xml:space="preserve">中秋后二日，有吴云客偕毛忆香、王屋灿邀余游西山小静室，余适腕底无闲，嘱其先往。吴曰：“子能出城，明午当在山前水踏桥之来鹤庵相候。”余诺之。</w:t>
      </w:r>
    </w:p>
    <w:p>
      <w:pPr>
        <w:pStyle w:val="BodyText"/>
      </w:pPr>
      <w:r>
        <w:t xml:space="preserve"> </w:t>
      </w:r>
      <w:r>
        <w:t xml:space="preserve">越日，留程守铺，余独步出阊门，至山前过水踏桥，循田塍而西。见一庵南向，门带清流，剥琢问之，应曰：“客何来？”余告之。笑曰：“此‘得云’也，客不见匾额乎？‘来鹤’已过矣！”余曰：“自桥至此，未见有庵。”其人回指曰：“客不见土墙中森森多竹者，即是也。”余乃返至墙下。小门深闭，门隙窥之，短篱曲径，绿竹猗猗，寂不闻人语声，叩之亦无应者。一人过，曰：“墙穴有石，敲门具也。”余试连击，果有小沙弥出应。余即循径入，过小石桥，向西一折，始见山门，悬黑漆额，粉书“来鹤”二字，后有长跋，不暇细观。入门经韦陀殿，上下光洁，纤尘不染，知为好静室。忽见左廊又一小沙弥奉壶出，余大声呼问，即闻室内星灿笑曰：“何如？我谓三白决不失信也！”旋见云客出迎，日：“候君早膳，何来之迟？”一僧继其后，向余稽首，问知为竹逸和尚。入其室，仅小屋三椽，额曰“桂轩”，庭中双桂盛开。星灿、忆香群起嚷曰：“来迟罚三杯！”席上荤素精洁，酒则黄白俱备。余问曰：“公等游几处矣？”云客曰：“昨来已晚，今晨仅到得云、河亭耳。”欢饮良久。饭毕，仍自得云、河亭共游八九处，至华山而止。各有佳处，不能尽述。华山之顶有莲花峰，以时欲暮，期以后游。桂花之盛至此为最，就花下饮清茗—瓯，即乘山舆，径回来鹤。</w:t>
      </w:r>
    </w:p>
    <w:p>
      <w:pPr>
        <w:pStyle w:val="BodyText"/>
      </w:pPr>
      <w:r>
        <w:t xml:space="preserve"> </w:t>
      </w:r>
      <w:r>
        <w:t xml:space="preserve">桂轩之东另有临洁小阁，已杯盘罗列。竹逸寡言静坐而好客善饮。始则折桂催花，继则每人一令，二鼓始罢。余曰：“今夜月色甚佳，即此酣卧，未免有负清光，何处得高旷地，一玩月色，庶不虚此良夜也？”竹逸曰：“放鹤亭可登也。”云客曰：“星灿抱得琴来，未闻绝调，到彼一弹何如？”乃偕往．但见木犀香里，一路霜林，月下长空，万籁俱寂。星灿弹《梅花三弄》，飘飘欲仙。忆香亦兴发，袖出铁笛，呜呜而吹之。云客曰：“今夜石湖看月者，谁能如吾辈之乐裁？”盖吾苏八月十八日石湖行春桥下有看串月胜会，游船排挤，彻夜笙歌，名虽看月，实则挟妓哄饮而已。未几，月落霜寒，兴圃归卧。</w:t>
      </w:r>
    </w:p>
    <w:p>
      <w:pPr>
        <w:pStyle w:val="BodyText"/>
      </w:pPr>
      <w:r>
        <w:t xml:space="preserve"> </w:t>
      </w:r>
      <w:r>
        <w:t xml:space="preserve">明晨，云客谓众曰：“此地有无隐庵，极幽僻，君等有到过者否？”咸对曰：“无论未到，并未尝闻也。”竹逸曰：“无隐四面皆山，其地甚僻，僧不能久居。向年曾一至，已坍废，自尺木彭居士重修后，未尝往焉，今犹依稀识之。如欲往游，请为前导。”忆香曰：“枵腹去耶？”竹逸笑曰：“已备素面矣，再令道人携酒盒相从也。”面毕，步行而往。过高义园，云客欲往白云精舍，入门就坐。一僧徐步出，向云客拱手曰：“违教两月，城中有何新闻？抚军在辕否？”忆香忽起曰：“秃！”拂袖径出。余与星灿忍笑随之，云客、竹逸酬答数语，亦辞出。高义园即范文正公墓，白云精舍在其旁。一轩面壁，上悬藤萝，下凿一潭，广丈许，一泓清碧，有金鳞游泳其中，名曰“钵盂泉”。竹炉茶灶，位置极幽。轩后于万绿丛中，可瞰范园之概。惜衲子俗，不堪久坐耳。是时由上沙村过鸡笼山，即余与鸿干登高处也。风物依然，鸿干已死，不胜今昔之感。正惆怅间，忽流泉阻路不得进，有三五村童掘菌子于乱草中，探头而笑，似讶多人之至此者。询以无隐路，对曰：“前途水大不可行，请返数武，南有小径，度岭可达。”从其言。度岭南行里许，渐觉竹树丛杂，四山环绕，径满绿茵，已无人迹。竹逸徘徊四顾曰：“似在斯，而径不可辨，奈何？”余乃蹲身细瞩，于千竿竹中隐隐见乱石墙舍，径拨丛竹间，横穿入觅之，始得一门，曰“无隐禅院，某年月日南园老人彭某重修”，众喜曰：“非君则武陵源矣！”山门紧闭，敲良久，无应者。忽旁开一门，呀然有声，一鹑衣少年出，面有菜色，足无完履，问曰：“客何为者？”竹逸稽首曰：“慕此幽静，特来瞻仰。”少年曰：“如此穷山，僧散无人接待，请觅他游。”言已，闭门欲进。云客急止之，许以启门放游，必当酬谢。少年笑曰：“茶叶俱无，恐慢客耳，岂望酬耶？”山门一启，即见佛面，金光与绿阴相映，庭阶石础苔积如绣，殿后台级如墙，石栏绕之。循台而西，有石形如馒头，高二丈许，细竹环其趾。再西折北，由斜廊蹑级而登，客堂三卷楹紧对大石。石下凿一小月池，清泉一派，荇藻交横。堂东即正殿，殿左西向为僧房厨灶，殿后临峭壁，树杂阴浓，仰不见天。星灿力疲，就池边小憩，余从之。将启盒小酌，忽闻忆香音在树杪，呼曰：“三白速来，此间有妙境！”仰而视之，不见其人，因与星灿循声觅之。由东厢出一小门，折北，有石蹬如梯，约数十级，于竹坞中瞥见一楼。又梯而上，八窗洞然，额曰“飞云阁”。四山抱列如城，缺西南一角，遥见一水浸天，风帆隐隐，即太湖也。倚窗俯视，风动竹梢，如翻麦浪。忆香曰：“何如？”余曰：“此妙境也。”忽又闻云客于楼西呼曰：“忆香速来，此地更有妙境！”因又下楼，折而西，十余级，忽豁然开朗，平坦如台。度其地，已在殿后峭壁之上，残砖缺础尚存，盖亦昔日之殿基也。周望环山，较阁更畅。忆香对太湖长啸一声，则群山齐应。乃席地开樽，忽愁枵腹，少年欲烹焦饭代茶，随令改茶为粥，邀与同啖。询其何以冷落至此，曰：“四无居邻，夜多暴客，积粮时来强窃，即植蔬果，亦半为樵子所有。此为崇宁寺下院，长厨中月送饭干一石、盐菜一坛而已。某为彭姓裔，暂居看守，行将归去，不久当无人迹矣。”云客谢以番银一圆。</w:t>
      </w:r>
    </w:p>
    <w:p>
      <w:pPr>
        <w:pStyle w:val="BodyText"/>
      </w:pPr>
      <w:r>
        <w:t xml:space="preserve"> </w:t>
      </w:r>
      <w:r>
        <w:t xml:space="preserve">返至来鹤，买舟而归。余绘《无隐图》一幅，以赠竹逸，志快游也。</w:t>
      </w:r>
    </w:p>
    <w:p>
      <w:pPr>
        <w:pStyle w:val="BodyText"/>
      </w:pPr>
      <w:r>
        <w:t xml:space="preserve"> </w:t>
      </w:r>
      <w:r>
        <w:t xml:space="preserve">是年冬，余为友人作中保所累，家庭失欢，寄居锡山华氏。明年春，将之维扬而短于资，有故人韩春泉在上洋幕府，因往访焉。衣敝履穿，不堪入署，投札约晤于郡庙园亭中。及出见，知余愁苦，概助十金。园为洋商捐施而成，极为阔大，惜点缀各景，杂乱无章，后叠山石，亦无起伏照应。归途忽思虞山之胜，适有便舟附之。时当春仲，桃李争研，逆旅行踪，苦无伴侣，乃怀青铜三百，信步至虞山书院。墙外仰瞩，见丛树交花，娇红稚绿，傍水依山，极饶幽趣。惜不得其门而入，问途以往，遇设篷瀹茗者，就之，烹碧罗春，饮之极佳。询虞山何处最胜，一游者曰：“从此出西关，近剑门，亦虞山最佳处也，君欲往，请为前导。”余欣然从之。出西门，循山脚，高低约数里，渐见山峰屹立，石作横纹，至则一山中分，两壁凹凸，高数十仞，近而仰视，势将倾堕。其人曰：“相传上有洞府，多仙景，惜无径可登。”余兴发，挽袖卷衣，猿攀而上，直造其巅。所谓洞府者，深仅丈许，上有石罅，洞然见天。俯首下视，腿软欲堕。乃以腹面壁，依藤附蔓而下。其人叹曰：“壮裁！游兴之豪，未见有如君者。”余口渴思饮，邀其人就野店沽饮三杯。阳乌将落，未得遍游，拾赭石十余块，怀之归寓，负笈搭夜航至苏，仍返锡山。此余愁苦中之快游也。</w:t>
      </w:r>
    </w:p>
    <w:p>
      <w:pPr>
        <w:pStyle w:val="BodyText"/>
      </w:pPr>
      <w:r>
        <w:t xml:space="preserve"> </w:t>
      </w:r>
      <w:r>
        <w:t xml:space="preserve">嘉庆甲子春，痛遭先君之变，行将弃家远遁，友人夏揖山挽留其家。秋八月，邀余同往东海永泰沙勘收花息。沙隶崇明。出刘河口，航海百余里。新涨初辟，尚无街市。茫茫芦荻，绝少人烟，仅有同业丁氏仓库数十椽，四面掘沟河，筑堤栽柳绕于外。丁字实初，家于崇，为一沙之首户；司会计者姓王。俱家爽好客，不拘礼节，与余乍见即同故交。宰猪为饷，倾瓮为饮。令则拇战，不知诗文；歌则号呶，不讲音律。酒酣，挥工人舞拳相扑为戏。蓄牯牛百余头，皆露宿堤上。养鹅为号，以防海盗。日则驱鹰犬猎于芦丛沙渚间，所获多飞禽。余亦从之驰逐，倦则卧。引至园田成熟处，每一字号圈筑高堤，以防潮汛。堤中通有水窦，用闸启闭，旱则长潮时启闸灌之，潦则落潮时开闸泄之。佃人皆散处如列星，一呼俱集，称业户曰“产主”，唯唯听命，朴诚可爱。而激之非义，则野横过于狼虎；幸一言公平，率然拜服。风雨晦明，恍同太古。卧床外瞩即睹洪涛，枕畔潮声如鸣金鼓。一夜，忽见数十里外有红灯大如栲栳，浮于海中，又见红光烛天，势同失火，实初日：“此处起现神灯神火，不久又将涨出沙田矣。”揖山兴致素豪，至此益放。余更肆无忌惮，牛背狂歌，沙头醉舞，随其兴之所至，真生平无拘之快游也。事竣，十月始归。</w:t>
      </w:r>
    </w:p>
    <w:p>
      <w:pPr>
        <w:pStyle w:val="BodyText"/>
      </w:pPr>
      <w:r>
        <w:t xml:space="preserve"> </w:t>
      </w:r>
      <w:r>
        <w:t xml:space="preserve">吾苏虎丘之胜，余取后山之千顷云一处，次则剑池而已，余皆半借人工，且为脂粉所污，已失山林本相。即新起之白公祠、塔影桥，不过留雅名耳。其冶坊滨，余戏改为“野芳滨”，更不过脂乡粉队，徒形其妖冶而已。其在城中最著名之狮子林，虽曰云林手笔，且石质玲珑，中多古木，然以大势观之，竟同乱堆煤渣，积以苔藓，穿以蚁灾，全无山林气势。以余管窥所及，不知其抄。灵岩山，为吴王馆娃宫故址，上有西施洞、响屉廊、采香径诸胜，面其势散漫，旷无收束，不及天平支硎之别饶幽趣。</w:t>
      </w:r>
    </w:p>
    <w:p>
      <w:pPr>
        <w:pStyle w:val="BodyText"/>
      </w:pPr>
      <w:r>
        <w:t xml:space="preserve"> </w:t>
      </w:r>
      <w:r>
        <w:t xml:space="preserve">邓尉山一名元墓，西背太湖，东对锦峰，丹崖翠阁，望如图画，居人种梅为业，花开数十里，一望如积雪，故名“香雪海”。山之左有古柏四树，名之曰“清、奇、古、怪”：清者，一株挺直，茂如翠盖；奇者，卧地三曲，形“之”字；古者，秃顶扁阔，半朽如掌；怪者，体似旋螺，枝干皆然。相传汉以前物也。</w:t>
      </w:r>
    </w:p>
    <w:p>
      <w:pPr>
        <w:pStyle w:val="BodyText"/>
      </w:pPr>
      <w:r>
        <w:t xml:space="preserve"> </w:t>
      </w:r>
      <w:r>
        <w:t xml:space="preserve">乙丑孟春，揖山尊人莼芗先生偕其弟介石，率子侄四人，往幞山家祠春祭，兼扫祖墓，招余同往。顺道先至灵岩山，出虎山桥，由费家河进香雪海现梅。幞山祠宇即藏于香雪海中，时花正盛，咳吐俱香，余曾为介石画《幞山风木国》十二册。是年九月，余从石琢堂殿撰赴四川重庆府之任，溯长江而上，舟抵皖城。皖山之麓，有元季忠臣余公之墓，墓侧有堂三楹，名曰“大观亭”，面临南湖，背倚潜山。亭在山脊，眺远颇畅。旁有深廊，北窗洞开，时值霜时初红，烂如桃李。同游者为蒋寿朋、蔡子琴。南城外又有王氏园，其地长于东西，短于南北，盖北紧背城、南则临湖故也。既限于地，颇难位置，而观其结构，作重台叠馆之法。重台者，屋上作月台为庭院，叠石栽花于上，使游人不知脚下有屋。盖上叠石者则下实，上庭院者则下虚，故花木仍得地气而生也。叠馆者，楼上作轩，轩上再作平台。上下盘折，重叠四层，且有小池，水不漏泄，竟莫测其何虚何实。其立脚全用砖石为之，承重处仿照西洋立柱法。幸面对南湖，目无所阻，骋怀游览，胜于平园。真人工之奇绝者也。</w:t>
      </w:r>
    </w:p>
    <w:p>
      <w:pPr>
        <w:pStyle w:val="BodyText"/>
      </w:pPr>
      <w:r>
        <w:t xml:space="preserve"> </w:t>
      </w:r>
      <w:r>
        <w:t xml:space="preserve">武昌黄鹤楼在黄鹄矶上，后拖黄鹄山，俗呼为蛇山。楼有三层，画栋飞檐，倚城屹峙，面临汉江，与汉阳晴川阁相对。余与琢堂冒雪登焉，俯视长空，琼花飞舞，遥指银山玉树，恍如身在瑶台。江中往来小艇，纵横掀播，如浪卷残叶，名利之心至此一冷。壁间题咏甚多，不能记忆，但记楹对有云：“何时黄鹤重来，且共倒金樽，浇洲渚千年芳草；但见白云飞去，更谁吹玉笛，落江城五月梅花。</w:t>
      </w:r>
    </w:p>
    <w:p>
      <w:pPr>
        <w:pStyle w:val="BodyText"/>
      </w:pPr>
      <w:r>
        <w:t xml:space="preserve"> </w:t>
      </w:r>
      <w:r>
        <w:t xml:space="preserve">黄州赤壁在府城汉川门外，屹立江滨，截然如壁。石皆绛色，故名焉。《水经》渭之赤鼻山，东坡游此作二赋，指为吴魏交兵处，则非也。壁下已成陆地，上有二赋亭。</w:t>
      </w:r>
    </w:p>
    <w:p>
      <w:pPr>
        <w:pStyle w:val="BodyText"/>
      </w:pPr>
      <w:r>
        <w:t xml:space="preserve"> </w:t>
      </w:r>
      <w:r>
        <w:t xml:space="preserve">是年仲冬抵荆州。琢堂得升潼关观察之信，留余住荆州，余以未得见蜀中山水为怅。时琢堂入川，而哲嗣敦夫眷属及蔡子琴、席芝堂俱留于荆州，居刘氏废园。余记其厅额曰“紫藤红树山房”。庭阶围以石栏，凿方池一亩；池中建一亭，有石桥通焉；亭后筑土垒石，杂树丛生；余多旷地，楼阁俱倾颓矣。客中无事，或吟或啸，或出游，或聚谈。岁暮虽资斧不继，而上下雍雍，典衣沽酒，且置锣鼓敲之。每夜必酌，每酌必令。窘则四两烧刀，亦必大施觞政。遇同乡蔡姓者，蔡子琴与叙宗系，乃其族子也，倩其导游名胜。至府学前之曲江楼，昔张九龄为长史时，赋诗其上，朱子亦有诗曰：“相思欲回首，但上曲江楼。”城上又有雄楚搂，五代时高氏所建。规模雄峻，极目可数百里。绕城傍水，尽植垂杨，小舟荡浆往来，颇有画意。荆州府署即关壮缪帅府，仪门内有青石断马槽，相传即赤兔马食槽也。访罗含宅于城西小湖上，不遇。又访宋玉故宅于城北。昔庾信遇侯景之乱，遁归江陵，居宋玉故宅，继改为酒家，今则不可复识矣。</w:t>
      </w:r>
    </w:p>
    <w:p>
      <w:pPr>
        <w:pStyle w:val="BodyText"/>
      </w:pPr>
      <w:r>
        <w:t xml:space="preserve"> </w:t>
      </w:r>
      <w:r>
        <w:t xml:space="preserve">是年大除，雪后极寒，献岁发春，无贺年之扰，日惟燃纸炮、放纸鸢、扎纸灯以为乐。既而风传花信，雨濯春尘，琢堂诸姬携其少女幼子顺川流而下，敦夫乃重整行装，合帮而走。由樊城登陆，直赴潼关。</w:t>
      </w:r>
    </w:p>
    <w:p>
      <w:pPr>
        <w:pStyle w:val="BodyText"/>
      </w:pPr>
      <w:r>
        <w:t xml:space="preserve"> </w:t>
      </w:r>
      <w:r>
        <w:t xml:space="preserve">由山南阌乡县西出函谷关，有“紫气东来”四宇，即老子乘青牛所过之地。两山夹道，仅容二马并行。约十里即潼关，左背峭壁，右临黄河，关在山河之间扼喉而起，重楼垒垛，极其雄峻。而车马寂然，人烟亦稀。昌黎诗曰：“日照潼关四扇开”，殆亦言其冷落耶？</w:t>
      </w:r>
    </w:p>
    <w:p>
      <w:pPr>
        <w:pStyle w:val="BodyText"/>
      </w:pPr>
      <w:r>
        <w:t xml:space="preserve"> </w:t>
      </w:r>
      <w:r>
        <w:t xml:space="preserve">城中观察之下，仅一别驾。道署紧靠北城，后有园圃，横长约三亩。东西凿两池，水从西南墙外而入，东流至两池间，支分三道：一向南至大厨房，以供日用；一向东入东池；一向北折西、由石螭口中喷入西池，绕至西北，设闸泄泻，由城脚转北，穿窦而出，直下黄河。日夜环流，殊清人耳。竹树阴浓，仰不见天。西池中有亭，藕花绕左右。东有面南书室三间，庭有葡萄架，下设方石，可弈可饮，以外皆菊畦。西有面东轩屋三间，坐其中可听流水声。轩南有小门可通内室。轩北窗下另凿小池，池之北有小庙，祀花神。园正中筑三层楼一座，紧靠北城，高与城齐，俯视城外即黄河也。河之北，山如屏列，已属山西界。真洋洋大观也！余居园南，屋如舟式，庭有土山，上有小亭，登之可览园中之概，绿阴四合，夏无暑气。琢堂为余颜其斋曰”不系之舟”。此余幕游以来第一好居室也。土山之间，艺菊数十种，惜未及含葩，而琢堂调山左廉访矣。眷属移寓潼川书院，余亦随往院中居焉。</w:t>
      </w:r>
    </w:p>
    <w:p>
      <w:pPr>
        <w:pStyle w:val="BodyText"/>
      </w:pPr>
      <w:r>
        <w:t xml:space="preserve"> </w:t>
      </w:r>
      <w:r>
        <w:t xml:space="preserve">琢堂先赴任，余与子琴、芝堂等无事，辄出游。乘骑至华阴庙。过华封里，即尧时三祝处。庙内多秦槐汉柏，大皆三四抱，有槐中抱拍而生者，柏中抱槐而生者。殿廷古碑甚多，内有陈希夷书“福”、“寿”字。华山之脚有玉泉院，即希夷先生化形骨蜕处。有石洞如斗室，塑先生卧像于石床。其地水净沙明，草多绛色，泉流甚急，修竹绕之。洞外一方亭，额曰“无忧亭”。旁有古树三栋，纹如裂炭，叶似槐而色深，不知其名，土人即呼曰“无忧树”。太华之高不知几千仞，惜未能裹粮往登焉。归途见林柿正黄，就马上摘食之，土人呼止弗听，嚼之涩甚，急吐去，下骑觅泉漱口，始能言，土人大笑。盖柿须摘下煮一沸，始去其涩，余不知也。</w:t>
      </w:r>
    </w:p>
    <w:p>
      <w:pPr>
        <w:pStyle w:val="BodyText"/>
      </w:pPr>
      <w:r>
        <w:t xml:space="preserve"> </w:t>
      </w:r>
      <w:r>
        <w:t xml:space="preserve">十月初，琢堂自山东专人来接眷属，遂出潼关，由河南入鲁。山东济南府城内，西有大明湖，其中有历下亭、水香亭诸胜。夏月柳阴浓处，菡萏香来，载酒泛舟，极有幽趣。余冬日往视，但见衰柳寒烟，一水茫茫而已。趵突泉为济南七十二泉之冠，泉分三眼，从地底怒涌突起，势如腾沸。凡泉皆从上而下，此独从下而上，亦一奇也。池上有楼，供吕祖像，游者多于此品茶焉。明年二月，余就馆莱阳。至丁卯秋，琢堂降官翰林，余亦入都。所谓登州海市，竟无从一见。</w:t>
      </w: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2T10:08:16Z</dcterms:created>
  <dcterms:modified xsi:type="dcterms:W3CDTF">2019-03-12T10:0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